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DEC1F" w14:textId="77777777" w:rsidR="00512A35" w:rsidRPr="00512A35" w:rsidRDefault="00512A35" w:rsidP="00512A35">
      <w:pPr>
        <w:spacing w:after="0" w:line="240" w:lineRule="auto"/>
        <w:rPr>
          <w:rFonts w:ascii="Gill Sans MT" w:eastAsia="Times New Roman" w:hAnsi="Gill Sans MT" w:cs="Times New Roman"/>
          <w:lang w:eastAsia="en-GB"/>
        </w:rPr>
      </w:pPr>
    </w:p>
    <w:p w14:paraId="76E80E71" w14:textId="77777777" w:rsidR="00512A35" w:rsidRDefault="00500299"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Rising Star</w:t>
      </w:r>
      <w:r w:rsidR="00C46E16">
        <w:rPr>
          <w:rFonts w:ascii="Gill Sans MT" w:eastAsia="Times New Roman" w:hAnsi="Gill Sans MT" w:cs="Times New Roman"/>
          <w:b/>
          <w:sz w:val="40"/>
          <w:szCs w:val="40"/>
          <w:lang w:eastAsia="en-GB"/>
        </w:rPr>
        <w:t xml:space="preserve"> Award</w:t>
      </w:r>
    </w:p>
    <w:p w14:paraId="0444AAFF" w14:textId="77777777" w:rsidR="00512A35" w:rsidRPr="00512A35" w:rsidRDefault="00512A35" w:rsidP="00512A35">
      <w:pPr>
        <w:spacing w:after="0" w:line="240" w:lineRule="auto"/>
        <w:jc w:val="center"/>
        <w:rPr>
          <w:rFonts w:ascii="Gill Sans MT" w:eastAsia="Times New Roman" w:hAnsi="Gill Sans MT" w:cs="Times New Roman"/>
          <w:lang w:eastAsia="en-GB"/>
        </w:rPr>
      </w:pPr>
    </w:p>
    <w:p w14:paraId="5960A657" w14:textId="467D6BDB" w:rsidR="000B4163" w:rsidRDefault="00F60A0C" w:rsidP="00C46E16">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This award is for the trailblazers and </w:t>
      </w:r>
      <w:r w:rsidR="000B4163">
        <w:rPr>
          <w:rFonts w:ascii="Lucida Sans" w:eastAsia="Times New Roman" w:hAnsi="Lucida Sans" w:cs="Times New Roman"/>
          <w:color w:val="000000"/>
          <w:sz w:val="20"/>
          <w:szCs w:val="20"/>
          <w:lang w:eastAsia="en-GB"/>
        </w:rPr>
        <w:t>is open to all</w:t>
      </w:r>
      <w:r w:rsidR="00077C2F">
        <w:rPr>
          <w:rFonts w:ascii="Lucida Sans" w:eastAsia="Times New Roman" w:hAnsi="Lucida Sans" w:cs="Times New Roman"/>
          <w:color w:val="000000"/>
          <w:sz w:val="20"/>
          <w:szCs w:val="20"/>
          <w:lang w:eastAsia="en-GB"/>
        </w:rPr>
        <w:t xml:space="preserve"> businesses </w:t>
      </w:r>
      <w:r w:rsidR="00C46E16">
        <w:rPr>
          <w:rFonts w:ascii="Lucida Sans" w:eastAsia="Times New Roman" w:hAnsi="Lucida Sans" w:cs="Times New Roman"/>
          <w:color w:val="000000"/>
          <w:sz w:val="20"/>
          <w:szCs w:val="20"/>
          <w:lang w:eastAsia="en-GB"/>
        </w:rPr>
        <w:t xml:space="preserve">that have been operating for a maximum of </w:t>
      </w:r>
      <w:r w:rsidR="00470AE5">
        <w:rPr>
          <w:rFonts w:ascii="Lucida Sans" w:eastAsia="Times New Roman" w:hAnsi="Lucida Sans" w:cs="Times New Roman"/>
          <w:color w:val="000000"/>
          <w:sz w:val="20"/>
          <w:szCs w:val="20"/>
          <w:lang w:eastAsia="en-GB"/>
        </w:rPr>
        <w:t>3</w:t>
      </w:r>
      <w:r w:rsidR="00C46E16">
        <w:rPr>
          <w:rFonts w:ascii="Lucida Sans" w:eastAsia="Times New Roman" w:hAnsi="Lucida Sans" w:cs="Times New Roman"/>
          <w:color w:val="000000"/>
          <w:sz w:val="20"/>
          <w:szCs w:val="20"/>
          <w:lang w:eastAsia="en-GB"/>
        </w:rPr>
        <w:t xml:space="preserve"> years as </w:t>
      </w:r>
      <w:proofErr w:type="gramStart"/>
      <w:r w:rsidR="00C46E16">
        <w:rPr>
          <w:rFonts w:ascii="Lucida Sans" w:eastAsia="Times New Roman" w:hAnsi="Lucida Sans" w:cs="Times New Roman"/>
          <w:color w:val="000000"/>
          <w:sz w:val="20"/>
          <w:szCs w:val="20"/>
          <w:lang w:eastAsia="en-GB"/>
        </w:rPr>
        <w:t>at</w:t>
      </w:r>
      <w:proofErr w:type="gramEnd"/>
      <w:r w:rsidR="00C46E16">
        <w:rPr>
          <w:rFonts w:ascii="Lucida Sans" w:eastAsia="Times New Roman" w:hAnsi="Lucida Sans" w:cs="Times New Roman"/>
          <w:color w:val="000000"/>
          <w:sz w:val="20"/>
          <w:szCs w:val="20"/>
          <w:lang w:eastAsia="en-GB"/>
        </w:rPr>
        <w:t xml:space="preserve"> </w:t>
      </w:r>
      <w:r w:rsidR="00DF0990">
        <w:rPr>
          <w:rFonts w:ascii="Lucida Sans" w:eastAsia="Times New Roman" w:hAnsi="Lucida Sans" w:cs="Times New Roman"/>
          <w:color w:val="000000"/>
          <w:sz w:val="20"/>
          <w:szCs w:val="20"/>
          <w:lang w:eastAsia="en-GB"/>
        </w:rPr>
        <w:t>31</w:t>
      </w:r>
      <w:r w:rsidR="00DF0990" w:rsidRPr="00DF0990">
        <w:rPr>
          <w:rFonts w:ascii="Lucida Sans" w:eastAsia="Times New Roman" w:hAnsi="Lucida Sans" w:cs="Times New Roman"/>
          <w:color w:val="000000"/>
          <w:sz w:val="20"/>
          <w:szCs w:val="20"/>
          <w:vertAlign w:val="superscript"/>
          <w:lang w:eastAsia="en-GB"/>
        </w:rPr>
        <w:t>st</w:t>
      </w:r>
      <w:r w:rsidR="00DF0990">
        <w:rPr>
          <w:rFonts w:ascii="Lucida Sans" w:eastAsia="Times New Roman" w:hAnsi="Lucida Sans" w:cs="Times New Roman"/>
          <w:color w:val="000000"/>
          <w:sz w:val="20"/>
          <w:szCs w:val="20"/>
          <w:lang w:eastAsia="en-GB"/>
        </w:rPr>
        <w:t xml:space="preserve"> December 202</w:t>
      </w:r>
      <w:r w:rsidR="00FC5D79">
        <w:rPr>
          <w:rFonts w:ascii="Lucida Sans" w:eastAsia="Times New Roman" w:hAnsi="Lucida Sans" w:cs="Times New Roman"/>
          <w:color w:val="000000"/>
          <w:sz w:val="20"/>
          <w:szCs w:val="20"/>
          <w:lang w:eastAsia="en-GB"/>
        </w:rPr>
        <w:t>1</w:t>
      </w:r>
      <w:r w:rsidR="000215FF">
        <w:rPr>
          <w:rFonts w:ascii="Lucida Sans" w:eastAsia="Times New Roman" w:hAnsi="Lucida Sans" w:cs="Times New Roman"/>
          <w:color w:val="000000"/>
          <w:sz w:val="20"/>
          <w:szCs w:val="20"/>
          <w:lang w:eastAsia="en-GB"/>
        </w:rPr>
        <w:t>.</w:t>
      </w:r>
    </w:p>
    <w:p w14:paraId="6BDA502A" w14:textId="66D7C896" w:rsidR="001A23F2" w:rsidRDefault="001A23F2" w:rsidP="00EC6B0B">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No one becomes a millionaire overnight, but a strong, innovative</w:t>
      </w:r>
      <w:r w:rsidR="00FC5D79">
        <w:rPr>
          <w:rFonts w:ascii="Lucida Sans" w:eastAsia="Times New Roman" w:hAnsi="Lucida Sans" w:cs="Times New Roman"/>
          <w:color w:val="000000"/>
          <w:sz w:val="20"/>
          <w:szCs w:val="20"/>
          <w:lang w:eastAsia="en-GB"/>
        </w:rPr>
        <w:t>,</w:t>
      </w:r>
      <w:r>
        <w:rPr>
          <w:rFonts w:ascii="Lucida Sans" w:eastAsia="Times New Roman" w:hAnsi="Lucida Sans" w:cs="Times New Roman"/>
          <w:color w:val="000000"/>
          <w:sz w:val="20"/>
          <w:szCs w:val="20"/>
          <w:lang w:eastAsia="en-GB"/>
        </w:rPr>
        <w:t xml:space="preserve"> and </w:t>
      </w:r>
      <w:r w:rsidR="00FC5D79">
        <w:rPr>
          <w:rFonts w:ascii="Lucida Sans" w:eastAsia="Times New Roman" w:hAnsi="Lucida Sans" w:cs="Times New Roman"/>
          <w:color w:val="000000"/>
          <w:sz w:val="20"/>
          <w:szCs w:val="20"/>
          <w:lang w:eastAsia="en-GB"/>
        </w:rPr>
        <w:t>well-structured</w:t>
      </w:r>
      <w:r>
        <w:rPr>
          <w:rFonts w:ascii="Lucida Sans" w:eastAsia="Times New Roman" w:hAnsi="Lucida Sans" w:cs="Times New Roman"/>
          <w:color w:val="000000"/>
          <w:sz w:val="20"/>
          <w:szCs w:val="20"/>
          <w:lang w:eastAsia="en-GB"/>
        </w:rPr>
        <w:t xml:space="preserve"> start is key to </w:t>
      </w:r>
      <w:r w:rsidR="000928D0">
        <w:rPr>
          <w:rFonts w:ascii="Lucida Sans" w:eastAsia="Times New Roman" w:hAnsi="Lucida Sans" w:cs="Times New Roman"/>
          <w:color w:val="000000"/>
          <w:sz w:val="20"/>
          <w:szCs w:val="20"/>
          <w:lang w:eastAsia="en-GB"/>
        </w:rPr>
        <w:t xml:space="preserve">a bright </w:t>
      </w:r>
      <w:r>
        <w:rPr>
          <w:rFonts w:ascii="Lucida Sans" w:eastAsia="Times New Roman" w:hAnsi="Lucida Sans" w:cs="Times New Roman"/>
          <w:color w:val="000000"/>
          <w:sz w:val="20"/>
          <w:szCs w:val="20"/>
          <w:lang w:eastAsia="en-GB"/>
        </w:rPr>
        <w:t xml:space="preserve">future </w:t>
      </w:r>
      <w:r w:rsidR="00E67AF3">
        <w:rPr>
          <w:rFonts w:ascii="Lucida Sans" w:eastAsia="Times New Roman" w:hAnsi="Lucida Sans" w:cs="Times New Roman"/>
          <w:color w:val="000000"/>
          <w:sz w:val="20"/>
          <w:szCs w:val="20"/>
          <w:lang w:eastAsia="en-GB"/>
        </w:rPr>
        <w:t xml:space="preserve">of </w:t>
      </w:r>
      <w:r>
        <w:rPr>
          <w:rFonts w:ascii="Lucida Sans" w:eastAsia="Times New Roman" w:hAnsi="Lucida Sans" w:cs="Times New Roman"/>
          <w:color w:val="000000"/>
          <w:sz w:val="20"/>
          <w:szCs w:val="20"/>
          <w:lang w:eastAsia="en-GB"/>
        </w:rPr>
        <w:t>success.</w:t>
      </w:r>
    </w:p>
    <w:p w14:paraId="31423F10" w14:textId="77777777" w:rsidR="00EC6B0B" w:rsidRDefault="00EC6B0B" w:rsidP="00EC6B0B">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The judges will </w:t>
      </w:r>
      <w:r w:rsidR="001A23F2">
        <w:rPr>
          <w:rFonts w:ascii="Lucida Sans" w:eastAsia="Times New Roman" w:hAnsi="Lucida Sans" w:cs="Times New Roman"/>
          <w:color w:val="000000"/>
          <w:sz w:val="20"/>
          <w:szCs w:val="20"/>
          <w:lang w:eastAsia="en-GB"/>
        </w:rPr>
        <w:t xml:space="preserve">therefore </w:t>
      </w:r>
      <w:r>
        <w:rPr>
          <w:rFonts w:ascii="Lucida Sans" w:eastAsia="Times New Roman" w:hAnsi="Lucida Sans" w:cs="Times New Roman"/>
          <w:color w:val="000000"/>
          <w:sz w:val="20"/>
          <w:szCs w:val="20"/>
          <w:lang w:eastAsia="en-GB"/>
        </w:rPr>
        <w:t xml:space="preserve">be looking for the most innovative ideas, sustainability, a strong USP and how these are reflected in </w:t>
      </w:r>
      <w:r w:rsidR="001A23F2">
        <w:rPr>
          <w:rFonts w:ascii="Lucida Sans" w:eastAsia="Times New Roman" w:hAnsi="Lucida Sans" w:cs="Times New Roman"/>
          <w:color w:val="000000"/>
          <w:sz w:val="20"/>
          <w:szCs w:val="20"/>
          <w:lang w:eastAsia="en-GB"/>
        </w:rPr>
        <w:t xml:space="preserve">projected future </w:t>
      </w:r>
      <w:r>
        <w:rPr>
          <w:rFonts w:ascii="Lucida Sans" w:eastAsia="Times New Roman" w:hAnsi="Lucida Sans" w:cs="Times New Roman"/>
          <w:color w:val="000000"/>
          <w:sz w:val="20"/>
          <w:szCs w:val="20"/>
          <w:lang w:eastAsia="en-GB"/>
        </w:rPr>
        <w:t xml:space="preserve">revenue and growth. </w:t>
      </w:r>
      <w:r w:rsidRPr="00CE2FC7">
        <w:rPr>
          <w:rFonts w:ascii="Lucida Sans" w:eastAsia="Times New Roman" w:hAnsi="Lucida Sans" w:cs="Times New Roman"/>
          <w:color w:val="000000"/>
          <w:sz w:val="20"/>
          <w:szCs w:val="20"/>
          <w:lang w:eastAsia="en-GB"/>
        </w:rPr>
        <w:t xml:space="preserve">By doing so you could receive the reward you deserve for successfully setting up </w:t>
      </w:r>
      <w:r>
        <w:rPr>
          <w:rFonts w:ascii="Lucida Sans" w:eastAsia="Times New Roman" w:hAnsi="Lucida Sans" w:cs="Times New Roman"/>
          <w:color w:val="000000"/>
          <w:sz w:val="20"/>
          <w:szCs w:val="20"/>
          <w:lang w:eastAsia="en-GB"/>
        </w:rPr>
        <w:t xml:space="preserve">and running </w:t>
      </w:r>
      <w:r w:rsidRPr="00CE2FC7">
        <w:rPr>
          <w:rFonts w:ascii="Lucida Sans" w:eastAsia="Times New Roman" w:hAnsi="Lucida Sans" w:cs="Times New Roman"/>
          <w:color w:val="000000"/>
          <w:sz w:val="20"/>
          <w:szCs w:val="20"/>
          <w:lang w:eastAsia="en-GB"/>
        </w:rPr>
        <w:t>your business.</w:t>
      </w:r>
    </w:p>
    <w:p w14:paraId="557A208D" w14:textId="77777777" w:rsidR="00EC6B0B" w:rsidRDefault="00C46E16" w:rsidP="00C46E16">
      <w:pPr>
        <w:rPr>
          <w:rFonts w:ascii="Lucida Sans" w:eastAsia="Times New Roman" w:hAnsi="Lucida Sans" w:cs="Times New Roman"/>
          <w:color w:val="000000"/>
          <w:sz w:val="20"/>
          <w:szCs w:val="20"/>
          <w:lang w:eastAsia="en-GB"/>
        </w:rPr>
      </w:pPr>
      <w:r w:rsidRPr="00CE2FC7">
        <w:rPr>
          <w:rFonts w:ascii="Lucida Sans" w:eastAsia="Times New Roman" w:hAnsi="Lucida Sans" w:cs="Times New Roman"/>
          <w:color w:val="000000"/>
          <w:sz w:val="20"/>
          <w:szCs w:val="20"/>
          <w:lang w:eastAsia="en-GB"/>
        </w:rPr>
        <w:t xml:space="preserve">Applicants </w:t>
      </w:r>
      <w:r w:rsidR="001A23F2">
        <w:rPr>
          <w:rFonts w:ascii="Lucida Sans" w:eastAsia="Times New Roman" w:hAnsi="Lucida Sans" w:cs="Times New Roman"/>
          <w:color w:val="000000"/>
          <w:sz w:val="20"/>
          <w:szCs w:val="20"/>
          <w:lang w:eastAsia="en-GB"/>
        </w:rPr>
        <w:t>will be</w:t>
      </w:r>
      <w:r w:rsidRPr="00CE2FC7">
        <w:rPr>
          <w:rFonts w:ascii="Lucida Sans" w:eastAsia="Times New Roman" w:hAnsi="Lucida Sans" w:cs="Times New Roman"/>
          <w:color w:val="000000"/>
          <w:sz w:val="20"/>
          <w:szCs w:val="20"/>
          <w:lang w:eastAsia="en-GB"/>
        </w:rPr>
        <w:t xml:space="preserve"> asked to provide details of the background to the business, the markets it opera</w:t>
      </w:r>
      <w:r>
        <w:rPr>
          <w:rFonts w:ascii="Lucida Sans" w:eastAsia="Times New Roman" w:hAnsi="Lucida Sans" w:cs="Times New Roman"/>
          <w:color w:val="000000"/>
          <w:sz w:val="20"/>
          <w:szCs w:val="20"/>
          <w:lang w:eastAsia="en-GB"/>
        </w:rPr>
        <w:t xml:space="preserve">tes in, the successes you have achieved </w:t>
      </w:r>
      <w:r w:rsidR="000928D0">
        <w:rPr>
          <w:rFonts w:ascii="Lucida Sans" w:eastAsia="Times New Roman" w:hAnsi="Lucida Sans" w:cs="Times New Roman"/>
          <w:color w:val="000000"/>
          <w:sz w:val="20"/>
          <w:szCs w:val="20"/>
          <w:lang w:eastAsia="en-GB"/>
        </w:rPr>
        <w:t xml:space="preserve">so far </w:t>
      </w:r>
      <w:r w:rsidR="00461C66">
        <w:rPr>
          <w:rFonts w:ascii="Lucida Sans" w:eastAsia="Times New Roman" w:hAnsi="Lucida Sans" w:cs="Times New Roman"/>
          <w:color w:val="000000"/>
          <w:sz w:val="20"/>
          <w:szCs w:val="20"/>
          <w:lang w:eastAsia="en-GB"/>
        </w:rPr>
        <w:t xml:space="preserve">in terms of turnover and profit </w:t>
      </w:r>
      <w:r>
        <w:rPr>
          <w:rFonts w:ascii="Lucida Sans" w:eastAsia="Times New Roman" w:hAnsi="Lucida Sans" w:cs="Times New Roman"/>
          <w:color w:val="000000"/>
          <w:sz w:val="20"/>
          <w:szCs w:val="20"/>
          <w:lang w:eastAsia="en-GB"/>
        </w:rPr>
        <w:t xml:space="preserve">and the </w:t>
      </w:r>
      <w:r w:rsidR="00164D1F">
        <w:rPr>
          <w:rFonts w:ascii="Lucida Sans" w:eastAsia="Times New Roman" w:hAnsi="Lucida Sans" w:cs="Times New Roman"/>
          <w:color w:val="000000"/>
          <w:sz w:val="20"/>
          <w:szCs w:val="20"/>
          <w:lang w:eastAsia="en-GB"/>
        </w:rPr>
        <w:t xml:space="preserve">future </w:t>
      </w:r>
      <w:r>
        <w:rPr>
          <w:rFonts w:ascii="Lucida Sans" w:eastAsia="Times New Roman" w:hAnsi="Lucida Sans" w:cs="Times New Roman"/>
          <w:color w:val="000000"/>
          <w:sz w:val="20"/>
          <w:szCs w:val="20"/>
          <w:lang w:eastAsia="en-GB"/>
        </w:rPr>
        <w:t>business vision.</w:t>
      </w:r>
      <w:r w:rsidRPr="00CE2FC7">
        <w:rPr>
          <w:rFonts w:ascii="Lucida Sans" w:eastAsia="Times New Roman" w:hAnsi="Lucida Sans" w:cs="Times New Roman"/>
          <w:color w:val="000000"/>
          <w:sz w:val="20"/>
          <w:szCs w:val="20"/>
          <w:lang w:eastAsia="en-GB"/>
        </w:rPr>
        <w:t xml:space="preserve"> </w:t>
      </w:r>
    </w:p>
    <w:p w14:paraId="493FB5F6" w14:textId="77777777" w:rsidR="00512A35" w:rsidRPr="00512A35" w:rsidRDefault="00512A35" w:rsidP="00512A35">
      <w:pPr>
        <w:spacing w:after="0" w:line="240" w:lineRule="auto"/>
        <w:jc w:val="both"/>
        <w:rPr>
          <w:rFonts w:ascii="Gill Sans MT" w:eastAsia="Times New Roman" w:hAnsi="Gill Sans MT" w:cs="Times New Roman"/>
          <w:lang w:eastAsia="en-GB"/>
        </w:rPr>
      </w:pPr>
    </w:p>
    <w:p w14:paraId="2C34780F" w14:textId="77777777"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512A35" w:rsidRPr="00512A35" w14:paraId="23C43BB5" w14:textId="77777777" w:rsidTr="0086254F">
        <w:tc>
          <w:tcPr>
            <w:tcW w:w="5000" w:type="pct"/>
            <w:tcBorders>
              <w:top w:val="nil"/>
              <w:left w:val="nil"/>
              <w:bottom w:val="single" w:sz="18" w:space="0" w:color="333333"/>
              <w:right w:val="nil"/>
            </w:tcBorders>
          </w:tcPr>
          <w:p w14:paraId="73EE9B2E" w14:textId="77777777"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14:paraId="5F68F619" w14:textId="77777777"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3A335C4E"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5B49A550" w14:textId="77777777" w:rsidTr="0086254F">
        <w:tc>
          <w:tcPr>
            <w:tcW w:w="5000" w:type="pct"/>
            <w:tcBorders>
              <w:top w:val="nil"/>
              <w:left w:val="nil"/>
              <w:bottom w:val="single" w:sz="18" w:space="0" w:color="333333"/>
              <w:right w:val="nil"/>
            </w:tcBorders>
          </w:tcPr>
          <w:p w14:paraId="58B60E26" w14:textId="77777777"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14:paraId="4D908D11" w14:textId="77777777"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3357E247"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0B63E27D" w14:textId="77777777" w:rsidTr="0086254F">
        <w:tc>
          <w:tcPr>
            <w:tcW w:w="5000" w:type="pct"/>
            <w:tcBorders>
              <w:top w:val="nil"/>
              <w:left w:val="nil"/>
              <w:bottom w:val="single" w:sz="18" w:space="0" w:color="333333"/>
              <w:right w:val="nil"/>
            </w:tcBorders>
          </w:tcPr>
          <w:p w14:paraId="3D80A5C2" w14:textId="77777777"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14:paraId="6F0BA8ED" w14:textId="77777777"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11F4952D"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4EE1A15D"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2D5C742D"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Address:</w:t>
            </w:r>
            <w:r w:rsidRPr="00512A35">
              <w:rPr>
                <w:rFonts w:ascii="Gill Sans MT" w:eastAsia="Times New Roman" w:hAnsi="Gill Sans MT" w:cs="Times New Roman"/>
                <w:color w:val="000000"/>
                <w:u w:val="single"/>
                <w:lang w:eastAsia="en-GB"/>
              </w:rPr>
              <w:t xml:space="preserve"> </w:t>
            </w:r>
          </w:p>
        </w:tc>
      </w:tr>
      <w:tr w:rsidR="00512A35" w:rsidRPr="00512A35" w14:paraId="0E58A9B5"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40F83D69"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326913C9"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7A733FF2" w14:textId="77777777"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14:paraId="2EB39182"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428DD04" w14:textId="77777777"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6255F156"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56" w:type="pct"/>
              <w:tblLook w:val="0000" w:firstRow="0" w:lastRow="0" w:firstColumn="0" w:lastColumn="0" w:noHBand="0" w:noVBand="0"/>
            </w:tblPr>
            <w:tblGrid>
              <w:gridCol w:w="105"/>
              <w:gridCol w:w="9423"/>
            </w:tblGrid>
            <w:tr w:rsidR="00EC6B0B" w:rsidRPr="00512A35" w14:paraId="2EDD9331" w14:textId="77777777" w:rsidTr="00EC6B0B">
              <w:trPr>
                <w:gridBefore w:val="1"/>
                <w:wBefore w:w="55" w:type="pct"/>
                <w:trHeight w:val="300"/>
              </w:trPr>
              <w:tc>
                <w:tcPr>
                  <w:tcW w:w="4945" w:type="pct"/>
                  <w:tcBorders>
                    <w:bottom w:val="single" w:sz="18" w:space="0" w:color="333333"/>
                  </w:tcBorders>
                  <w:vAlign w:val="center"/>
                </w:tcPr>
                <w:p w14:paraId="39E204C4" w14:textId="77777777" w:rsidR="00EC6B0B" w:rsidRPr="00512A35" w:rsidRDefault="00EC6B0B" w:rsidP="00EC6B0B">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512A35">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512A35">
                    <w:rPr>
                      <w:rFonts w:ascii="Gill Sans MT" w:eastAsia="Times New Roman" w:hAnsi="Gill Sans MT" w:cs="Times New Roman"/>
                      <w:color w:val="000000"/>
                      <w:lang w:eastAsia="en-GB"/>
                    </w:rPr>
                    <w:t>:</w:t>
                  </w:r>
                </w:p>
              </w:tc>
            </w:tr>
            <w:tr w:rsidR="00EC6B0B" w:rsidRPr="00512A35" w14:paraId="7FF2D53A" w14:textId="77777777" w:rsidTr="00EC6B0B">
              <w:trPr>
                <w:trHeight w:val="454"/>
              </w:trPr>
              <w:tc>
                <w:tcPr>
                  <w:tcW w:w="5000" w:type="pct"/>
                  <w:gridSpan w:val="2"/>
                  <w:tcBorders>
                    <w:top w:val="single" w:sz="18" w:space="0" w:color="333333"/>
                    <w:left w:val="single" w:sz="18" w:space="0" w:color="333333"/>
                    <w:bottom w:val="single" w:sz="18" w:space="0" w:color="333333"/>
                    <w:right w:val="single" w:sz="18" w:space="0" w:color="333333"/>
                  </w:tcBorders>
                  <w:vAlign w:val="center"/>
                </w:tcPr>
                <w:p w14:paraId="05649D4A" w14:textId="77777777" w:rsidR="00EC6B0B" w:rsidRPr="00512A35" w:rsidRDefault="00EC6B0B" w:rsidP="00EC6B0B">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21EB1EDD" w14:textId="77777777" w:rsidR="00EC6B0B" w:rsidRPr="00512A35" w:rsidRDefault="00EC6B0B" w:rsidP="00EC6B0B">
            <w:pPr>
              <w:spacing w:after="0" w:line="240" w:lineRule="auto"/>
              <w:rPr>
                <w:rFonts w:ascii="Gill Sans MT" w:eastAsia="Times New Roman" w:hAnsi="Gill Sans MT" w:cs="Times New Roman"/>
                <w:b/>
                <w:lang w:eastAsia="en-GB"/>
              </w:rPr>
            </w:pPr>
          </w:p>
          <w:p w14:paraId="540BC373" w14:textId="77777777"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14:paraId="3E320A0A"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161852ED" w14:textId="77777777"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14:paraId="4F030DF0"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0B80776"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lastRenderedPageBreak/>
              <w:t>Name of most senior person in organisation:</w:t>
            </w:r>
          </w:p>
        </w:tc>
      </w:tr>
      <w:tr w:rsidR="00512A35" w:rsidRPr="00512A35" w14:paraId="36A8CD68"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433A8262"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2984710E"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04DCE687"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person submitting application:</w:t>
            </w:r>
          </w:p>
        </w:tc>
      </w:tr>
      <w:tr w:rsidR="00512A35" w:rsidRPr="00512A35" w14:paraId="56EE3907"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58F1FFC6"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0C0EA32E" w14:textId="77777777" w:rsidR="00512A35" w:rsidRPr="00512A35" w:rsidRDefault="00512A35" w:rsidP="00512A35">
      <w:pPr>
        <w:spacing w:after="0" w:line="240" w:lineRule="auto"/>
        <w:rPr>
          <w:rFonts w:ascii="Gill Sans MT" w:eastAsia="Times New Roman" w:hAnsi="Gill Sans MT" w:cs="Times New Roman"/>
          <w:b/>
          <w:lang w:eastAsia="en-GB"/>
        </w:rPr>
      </w:pPr>
    </w:p>
    <w:p w14:paraId="2896C2D3" w14:textId="77777777" w:rsidR="00512A35" w:rsidRPr="00512A35" w:rsidRDefault="00512A35" w:rsidP="00512A35">
      <w:pPr>
        <w:spacing w:after="0" w:line="240" w:lineRule="auto"/>
        <w:rPr>
          <w:rFonts w:ascii="Gill Sans MT" w:eastAsia="Times New Roman" w:hAnsi="Gill Sans MT" w:cs="Times New Roman"/>
          <w:b/>
          <w:lang w:eastAsia="en-GB"/>
        </w:rPr>
      </w:pPr>
    </w:p>
    <w:p w14:paraId="3ABCEB73"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57"/>
        <w:gridCol w:w="687"/>
        <w:gridCol w:w="3400"/>
        <w:gridCol w:w="502"/>
        <w:gridCol w:w="686"/>
        <w:gridCol w:w="3606"/>
      </w:tblGrid>
      <w:tr w:rsidR="00512A35" w:rsidRPr="00512A35" w14:paraId="5E244C56" w14:textId="77777777" w:rsidTr="00C752A6">
        <w:trPr>
          <w:trHeight w:val="113"/>
        </w:trPr>
        <w:tc>
          <w:tcPr>
            <w:tcW w:w="778" w:type="dxa"/>
          </w:tcPr>
          <w:p w14:paraId="7CA16999"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14:paraId="575D1615"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14:paraId="2924F514"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14:paraId="09DAC4C1"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14:paraId="28BAD457"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14:paraId="2270D83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C752A6" w:rsidRPr="00512A35" w14:paraId="4D4C612A" w14:textId="77777777" w:rsidTr="00C752A6">
        <w:trPr>
          <w:trHeight w:hRule="exact" w:val="624"/>
        </w:trPr>
        <w:tc>
          <w:tcPr>
            <w:tcW w:w="778" w:type="dxa"/>
            <w:tcBorders>
              <w:right w:val="single" w:sz="18" w:space="0" w:color="333333"/>
            </w:tcBorders>
            <w:vAlign w:val="center"/>
          </w:tcPr>
          <w:p w14:paraId="31917794" w14:textId="77777777"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34A537AB"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415558D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14:paraId="023EE38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41ABE306"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7A31385E"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C752A6" w:rsidRPr="00512A35" w14:paraId="3E90DE7A" w14:textId="77777777" w:rsidTr="00C752A6">
        <w:trPr>
          <w:trHeight w:val="113"/>
        </w:trPr>
        <w:tc>
          <w:tcPr>
            <w:tcW w:w="778" w:type="dxa"/>
            <w:vAlign w:val="center"/>
          </w:tcPr>
          <w:p w14:paraId="06385B35"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3B0FB6A7"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64DEF98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5918DB6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29A70E29"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08D716C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14:paraId="01F5AB34" w14:textId="77777777" w:rsidTr="00C752A6">
        <w:trPr>
          <w:trHeight w:hRule="exact" w:val="624"/>
        </w:trPr>
        <w:tc>
          <w:tcPr>
            <w:tcW w:w="778" w:type="dxa"/>
            <w:tcBorders>
              <w:right w:val="single" w:sz="18" w:space="0" w:color="333333"/>
            </w:tcBorders>
            <w:vAlign w:val="center"/>
          </w:tcPr>
          <w:p w14:paraId="56B3CB88"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4A93F8BF"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29BA9726"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14:paraId="76454586"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5A8912C6"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57A221C0"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C752A6" w:rsidRPr="00512A35" w14:paraId="6F543D7B" w14:textId="77777777" w:rsidTr="00C752A6">
        <w:trPr>
          <w:trHeight w:val="113"/>
        </w:trPr>
        <w:tc>
          <w:tcPr>
            <w:tcW w:w="778" w:type="dxa"/>
            <w:vAlign w:val="center"/>
          </w:tcPr>
          <w:p w14:paraId="48B5A54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7B93A31C"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69E57117"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22306C61"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36BA83BB"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2C5C6325"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14:paraId="76919AD2" w14:textId="77777777" w:rsidTr="00C752A6">
        <w:trPr>
          <w:trHeight w:hRule="exact" w:val="624"/>
        </w:trPr>
        <w:tc>
          <w:tcPr>
            <w:tcW w:w="778" w:type="dxa"/>
            <w:tcBorders>
              <w:right w:val="single" w:sz="18" w:space="0" w:color="333333"/>
            </w:tcBorders>
            <w:vAlign w:val="center"/>
          </w:tcPr>
          <w:p w14:paraId="0DC79CFC" w14:textId="77777777"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3DDE286B"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14:paraId="0EC1658B"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14:paraId="2C6142B7"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2A492951"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14:paraId="53C2E32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C752A6" w:rsidRPr="00512A35" w14:paraId="5CE979AB" w14:textId="77777777" w:rsidTr="00C752A6">
        <w:trPr>
          <w:trHeight w:val="113"/>
        </w:trPr>
        <w:tc>
          <w:tcPr>
            <w:tcW w:w="778" w:type="dxa"/>
            <w:vAlign w:val="center"/>
          </w:tcPr>
          <w:p w14:paraId="4AED5EF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14:paraId="0F608971"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14:paraId="05855C8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14:paraId="683AEAB9"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14:paraId="374BB2F1"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14:paraId="6E1CAB6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14:paraId="4E9CED39" w14:textId="77777777" w:rsidTr="00C752A6">
        <w:trPr>
          <w:trHeight w:hRule="exact" w:val="624"/>
        </w:trPr>
        <w:tc>
          <w:tcPr>
            <w:tcW w:w="778" w:type="dxa"/>
            <w:tcBorders>
              <w:right w:val="single" w:sz="18" w:space="0" w:color="333333"/>
            </w:tcBorders>
            <w:vAlign w:val="center"/>
          </w:tcPr>
          <w:p w14:paraId="03ED85BE" w14:textId="77777777" w:rsidR="00C752A6" w:rsidRPr="00512A35" w:rsidRDefault="00C752A6"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4A307DB9"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415408C9"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14:paraId="4FE1D40C"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25909FB6"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384BCA4E"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C752A6" w:rsidRPr="00512A35" w14:paraId="033A902D" w14:textId="77777777" w:rsidTr="00C752A6">
        <w:trPr>
          <w:trHeight w:val="113"/>
        </w:trPr>
        <w:tc>
          <w:tcPr>
            <w:tcW w:w="778" w:type="dxa"/>
            <w:vAlign w:val="center"/>
          </w:tcPr>
          <w:p w14:paraId="75458A35"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07D3FFAE"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6B04636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2265E17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3987B965"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26E03AC0"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14:paraId="62A43A3D" w14:textId="77777777" w:rsidTr="00C752A6">
        <w:trPr>
          <w:trHeight w:hRule="exact" w:val="624"/>
        </w:trPr>
        <w:tc>
          <w:tcPr>
            <w:tcW w:w="778" w:type="dxa"/>
            <w:tcBorders>
              <w:right w:val="single" w:sz="18" w:space="0" w:color="333333"/>
            </w:tcBorders>
            <w:vAlign w:val="center"/>
          </w:tcPr>
          <w:p w14:paraId="78B9B934" w14:textId="77777777"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0802FC34"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14:paraId="7592081E" w14:textId="77777777" w:rsidR="00C752A6" w:rsidRPr="00512A35" w:rsidRDefault="00C752A6"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14:paraId="7E4E4DB2"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1D07ADF6"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14:paraId="4AA9796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C752A6" w:rsidRPr="00512A35" w14:paraId="13776239" w14:textId="77777777" w:rsidTr="00C752A6">
        <w:trPr>
          <w:trHeight w:val="113"/>
        </w:trPr>
        <w:tc>
          <w:tcPr>
            <w:tcW w:w="778" w:type="dxa"/>
            <w:vAlign w:val="center"/>
          </w:tcPr>
          <w:p w14:paraId="515B28B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14:paraId="313636F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14:paraId="07E89CCC"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14:paraId="01D3EE8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14:paraId="3A71FE78"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14:paraId="423C0422"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14:paraId="3DAD0AD8" w14:textId="77777777" w:rsidTr="00C752A6">
        <w:trPr>
          <w:trHeight w:hRule="exact" w:val="624"/>
        </w:trPr>
        <w:tc>
          <w:tcPr>
            <w:tcW w:w="778" w:type="dxa"/>
            <w:vAlign w:val="bottom"/>
          </w:tcPr>
          <w:p w14:paraId="65FFDE5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14:paraId="24010A25"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14:paraId="56EEE7C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263FDD26"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7B13B25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C752A6" w:rsidRPr="00512A35" w14:paraId="45134A9C" w14:textId="77777777" w:rsidTr="00C752A6">
        <w:trPr>
          <w:trHeight w:val="851"/>
        </w:trPr>
        <w:tc>
          <w:tcPr>
            <w:tcW w:w="778" w:type="dxa"/>
            <w:tcBorders>
              <w:right w:val="single" w:sz="18" w:space="0" w:color="333333"/>
            </w:tcBorders>
            <w:vAlign w:val="center"/>
          </w:tcPr>
          <w:p w14:paraId="3285E181"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14:paraId="5528CDF4"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14:paraId="1971FD68"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1022159F" w14:textId="77777777" w:rsidR="00512A35" w:rsidRPr="00512A35" w:rsidRDefault="00512A35" w:rsidP="00512A35">
      <w:pPr>
        <w:spacing w:after="0" w:line="240" w:lineRule="auto"/>
        <w:rPr>
          <w:rFonts w:ascii="Gill Sans MT" w:eastAsia="Times New Roman" w:hAnsi="Gill Sans MT" w:cs="Times New Roman"/>
          <w:lang w:eastAsia="en-GB"/>
        </w:rPr>
      </w:pPr>
    </w:p>
    <w:p w14:paraId="06A42B2A" w14:textId="77777777" w:rsidR="00512A35" w:rsidRPr="00512A35" w:rsidRDefault="00512A35" w:rsidP="00512A35">
      <w:pPr>
        <w:spacing w:after="0" w:line="240" w:lineRule="auto"/>
        <w:rPr>
          <w:rFonts w:ascii="Gill Sans MT" w:eastAsia="Times New Roman" w:hAnsi="Gill Sans MT" w:cs="Times New Roman"/>
          <w:lang w:eastAsia="en-GB"/>
        </w:rPr>
      </w:pPr>
    </w:p>
    <w:p w14:paraId="631898C9" w14:textId="77777777" w:rsidR="00E1574E" w:rsidRDefault="00E1574E" w:rsidP="00512A35">
      <w:pPr>
        <w:spacing w:after="0" w:line="240" w:lineRule="auto"/>
        <w:rPr>
          <w:rFonts w:ascii="Gill Sans MT" w:eastAsia="Times New Roman" w:hAnsi="Gill Sans MT" w:cs="Times New Roman"/>
          <w:b/>
          <w:lang w:eastAsia="en-GB"/>
        </w:rPr>
      </w:pPr>
    </w:p>
    <w:p w14:paraId="41AA4F81" w14:textId="77777777"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14:paraId="3DB8E4B3"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512A35" w:rsidRPr="00512A35" w14:paraId="5867D38F" w14:textId="77777777" w:rsidTr="0086254F">
        <w:trPr>
          <w:trHeight w:val="113"/>
        </w:trPr>
        <w:tc>
          <w:tcPr>
            <w:tcW w:w="872" w:type="dxa"/>
          </w:tcPr>
          <w:p w14:paraId="792A82E3"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6EEC32D3"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7666CC4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60B8855B"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21E0D6BE"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499AF2F7"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14:paraId="35D5AE14" w14:textId="77777777" w:rsidTr="0086254F">
        <w:trPr>
          <w:trHeight w:hRule="exact" w:val="624"/>
        </w:trPr>
        <w:tc>
          <w:tcPr>
            <w:tcW w:w="872" w:type="dxa"/>
            <w:tcBorders>
              <w:right w:val="single" w:sz="18" w:space="0" w:color="333333"/>
            </w:tcBorders>
            <w:vAlign w:val="center"/>
          </w:tcPr>
          <w:p w14:paraId="222BE905" w14:textId="77777777"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09973704"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092651E6" w14:textId="77777777" w:rsidR="00512A35" w:rsidRPr="00512A35" w:rsidRDefault="00512A35" w:rsidP="0021128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 xml:space="preserve">1 - </w:t>
            </w:r>
            <w:r w:rsidR="00211285">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1E2095EF"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324C033"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13EE3E38" w14:textId="77777777" w:rsidR="00512A35" w:rsidRPr="00512A35" w:rsidRDefault="00211285" w:rsidP="00211285">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512A35" w:rsidRPr="00512A35">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512A35" w:rsidRPr="00512A35" w14:paraId="5B7661D1" w14:textId="77777777" w:rsidTr="0086254F">
        <w:trPr>
          <w:trHeight w:val="113"/>
        </w:trPr>
        <w:tc>
          <w:tcPr>
            <w:tcW w:w="872" w:type="dxa"/>
            <w:vAlign w:val="center"/>
          </w:tcPr>
          <w:p w14:paraId="618416E5"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236F4308"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7E6B5CB3"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77D0343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096FFF1F"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89AF359"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14:paraId="0DEA01D2" w14:textId="77777777" w:rsidTr="0086254F">
        <w:trPr>
          <w:trHeight w:hRule="exact" w:val="624"/>
        </w:trPr>
        <w:tc>
          <w:tcPr>
            <w:tcW w:w="872" w:type="dxa"/>
            <w:tcBorders>
              <w:right w:val="single" w:sz="18" w:space="0" w:color="333333"/>
            </w:tcBorders>
            <w:vAlign w:val="center"/>
          </w:tcPr>
          <w:p w14:paraId="67936983"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1D43B796"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49E6A5AC" w14:textId="77777777" w:rsidR="00512A35" w:rsidRPr="00512A35" w:rsidRDefault="0021128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512A35" w:rsidRPr="00512A35">
              <w:rPr>
                <w:rFonts w:ascii="Gill Sans MT" w:eastAsia="Times New Roman" w:hAnsi="Gill Sans MT" w:cs="Times New Roman"/>
                <w:color w:val="000000"/>
                <w:lang w:eastAsia="en-GB"/>
              </w:rPr>
              <w:t xml:space="preserve"> – 50</w:t>
            </w:r>
          </w:p>
          <w:p w14:paraId="306E8975"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1B9C1C6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4EFA7F8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7AFB04ED"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0AF902B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14:paraId="5C750498" w14:textId="77777777" w:rsidTr="0086254F">
        <w:trPr>
          <w:trHeight w:val="113"/>
        </w:trPr>
        <w:tc>
          <w:tcPr>
            <w:tcW w:w="872" w:type="dxa"/>
            <w:vAlign w:val="center"/>
          </w:tcPr>
          <w:p w14:paraId="655498DF"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9799D11"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98B9142"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0A506307"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48F3B30C"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4828B35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14:paraId="533F54EB" w14:textId="77777777" w:rsidTr="0086254F">
        <w:trPr>
          <w:trHeight w:hRule="exact" w:val="624"/>
        </w:trPr>
        <w:tc>
          <w:tcPr>
            <w:tcW w:w="872" w:type="dxa"/>
            <w:tcBorders>
              <w:right w:val="single" w:sz="18" w:space="0" w:color="333333"/>
            </w:tcBorders>
            <w:vAlign w:val="center"/>
          </w:tcPr>
          <w:p w14:paraId="103E1BF4" w14:textId="77777777"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9C32639"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0E9E369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66A12F8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50A9EEE4"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223E8349"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14:paraId="3FA9AD90" w14:textId="77777777" w:rsidR="00512A35" w:rsidRPr="00512A35" w:rsidRDefault="00512A35" w:rsidP="00512A35">
      <w:pPr>
        <w:spacing w:after="0" w:line="240" w:lineRule="auto"/>
        <w:rPr>
          <w:rFonts w:ascii="Gill Sans MT" w:eastAsia="Times New Roman" w:hAnsi="Gill Sans MT" w:cs="Times New Roman"/>
          <w:lang w:eastAsia="en-GB"/>
        </w:rPr>
      </w:pPr>
    </w:p>
    <w:p w14:paraId="6B744041" w14:textId="77777777" w:rsidR="00512A35" w:rsidRPr="00512A35" w:rsidRDefault="00512A35" w:rsidP="00512A35">
      <w:pPr>
        <w:spacing w:after="0" w:line="240" w:lineRule="auto"/>
        <w:rPr>
          <w:rFonts w:ascii="Gill Sans MT" w:eastAsia="Times New Roman" w:hAnsi="Gill Sans MT" w:cs="Times New Roman"/>
          <w:lang w:eastAsia="en-GB"/>
        </w:rPr>
      </w:pPr>
    </w:p>
    <w:p w14:paraId="65D200BC"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lang w:eastAsia="en-GB"/>
        </w:rPr>
      </w:pPr>
    </w:p>
    <w:p w14:paraId="447327B4" w14:textId="77777777" w:rsidR="00512A35" w:rsidRPr="00512A35" w:rsidRDefault="00512A35" w:rsidP="00512A35">
      <w:pPr>
        <w:spacing w:after="0" w:line="240" w:lineRule="auto"/>
        <w:rPr>
          <w:rFonts w:ascii="Gill Sans MT" w:eastAsia="Times New Roman" w:hAnsi="Gill Sans MT" w:cs="Times New Roman"/>
          <w:color w:val="000000"/>
          <w:lang w:eastAsia="en-GB"/>
        </w:rPr>
      </w:pPr>
    </w:p>
    <w:p w14:paraId="10C70474" w14:textId="77777777" w:rsidR="001E20B8" w:rsidRPr="00892738" w:rsidRDefault="001E20B8" w:rsidP="001E20B8">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3E02845F" w14:textId="77777777"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2513C3B8" w14:textId="77777777" w:rsidTr="0086254F">
        <w:tc>
          <w:tcPr>
            <w:tcW w:w="9854" w:type="dxa"/>
            <w:tcBorders>
              <w:top w:val="single" w:sz="18" w:space="0" w:color="auto"/>
              <w:left w:val="single" w:sz="18" w:space="0" w:color="auto"/>
              <w:bottom w:val="single" w:sz="18" w:space="0" w:color="auto"/>
              <w:right w:val="single" w:sz="18" w:space="0" w:color="auto"/>
            </w:tcBorders>
          </w:tcPr>
          <w:p w14:paraId="019D0D21" w14:textId="77777777" w:rsidR="00512A35" w:rsidRPr="00512A35" w:rsidRDefault="00512A35" w:rsidP="00512A35">
            <w:pPr>
              <w:spacing w:after="0" w:line="240" w:lineRule="auto"/>
              <w:rPr>
                <w:rFonts w:ascii="Gill Sans MT" w:eastAsia="Times New Roman" w:hAnsi="Gill Sans MT" w:cs="Times New Roman"/>
                <w:lang w:eastAsia="en-GB"/>
              </w:rPr>
            </w:pPr>
          </w:p>
          <w:p w14:paraId="010D4B96" w14:textId="77777777" w:rsidR="00512A35" w:rsidRPr="00512A35" w:rsidRDefault="00512A35" w:rsidP="00512A35">
            <w:pPr>
              <w:spacing w:after="0" w:line="240" w:lineRule="auto"/>
              <w:rPr>
                <w:rFonts w:ascii="Gill Sans MT" w:eastAsia="Times New Roman" w:hAnsi="Gill Sans MT" w:cs="Times New Roman"/>
                <w:lang w:eastAsia="en-GB"/>
              </w:rPr>
            </w:pPr>
          </w:p>
          <w:p w14:paraId="76196D7E" w14:textId="77777777" w:rsidR="00512A35" w:rsidRPr="00512A35" w:rsidRDefault="00512A35" w:rsidP="00512A35">
            <w:pPr>
              <w:spacing w:after="0" w:line="240" w:lineRule="auto"/>
              <w:rPr>
                <w:rFonts w:ascii="Gill Sans MT" w:eastAsia="Times New Roman" w:hAnsi="Gill Sans MT" w:cs="Times New Roman"/>
                <w:lang w:eastAsia="en-GB"/>
              </w:rPr>
            </w:pPr>
          </w:p>
          <w:p w14:paraId="488A625C" w14:textId="77777777" w:rsidR="00512A35" w:rsidRPr="00512A35" w:rsidRDefault="00512A35" w:rsidP="00512A35">
            <w:pPr>
              <w:spacing w:after="0" w:line="240" w:lineRule="auto"/>
              <w:rPr>
                <w:rFonts w:ascii="Gill Sans MT" w:eastAsia="Times New Roman" w:hAnsi="Gill Sans MT" w:cs="Times New Roman"/>
                <w:lang w:eastAsia="en-GB"/>
              </w:rPr>
            </w:pPr>
          </w:p>
          <w:p w14:paraId="7FEC3E02"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02484064" w14:textId="77777777" w:rsidR="00512A35" w:rsidRPr="00512A35" w:rsidRDefault="00512A35" w:rsidP="00512A35">
      <w:pPr>
        <w:spacing w:after="0" w:line="240" w:lineRule="auto"/>
        <w:rPr>
          <w:rFonts w:ascii="Gill Sans MT" w:eastAsia="Times New Roman" w:hAnsi="Gill Sans MT" w:cs="Times New Roman"/>
          <w:lang w:eastAsia="en-GB"/>
        </w:rPr>
      </w:pPr>
    </w:p>
    <w:p w14:paraId="28DAE7F0" w14:textId="77777777" w:rsidR="00512A35" w:rsidRPr="00512A35" w:rsidRDefault="00512A35" w:rsidP="00512A35">
      <w:pPr>
        <w:spacing w:after="0" w:line="240" w:lineRule="auto"/>
        <w:rPr>
          <w:rFonts w:ascii="Gill Sans MT" w:eastAsia="Times New Roman" w:hAnsi="Gill Sans MT" w:cs="Times New Roman"/>
          <w:lang w:eastAsia="en-GB"/>
        </w:rPr>
      </w:pPr>
    </w:p>
    <w:p w14:paraId="7100B116"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14:paraId="42969419" w14:textId="77777777" w:rsidR="00512A35" w:rsidRPr="00512A35" w:rsidRDefault="00512A35" w:rsidP="00512A35">
      <w:pPr>
        <w:spacing w:after="0" w:line="240" w:lineRule="auto"/>
        <w:rPr>
          <w:rFonts w:ascii="Gill Sans MT" w:eastAsia="Times New Roman" w:hAnsi="Gill Sans MT" w:cs="Times New Roman"/>
          <w:b/>
          <w:lang w:eastAsia="en-GB"/>
        </w:rPr>
      </w:pPr>
    </w:p>
    <w:p w14:paraId="25BC6DB5"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14:paraId="48C97E70" w14:textId="77777777" w:rsidR="00512A35" w:rsidRPr="00512A35" w:rsidRDefault="00512A35" w:rsidP="001A23F2">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Please summarise why you decided to start your own business</w:t>
      </w:r>
      <w:r w:rsidR="00961CFC">
        <w:rPr>
          <w:rFonts w:ascii="Gill Sans MT" w:eastAsia="Times New Roman" w:hAnsi="Gill Sans MT" w:cs="Arial"/>
          <w:lang w:eastAsia="en-GB"/>
        </w:rPr>
        <w:t>, your uniqueness</w:t>
      </w:r>
      <w:r w:rsidRPr="00512A35">
        <w:rPr>
          <w:rFonts w:ascii="Gill Sans MT" w:eastAsia="Times New Roman" w:hAnsi="Gill Sans MT" w:cs="Arial"/>
          <w:lang w:eastAsia="en-GB"/>
        </w:rPr>
        <w:t xml:space="preserve"> and what your vision is for your business?</w:t>
      </w:r>
      <w:r w:rsidR="001A23F2">
        <w:rPr>
          <w:rFonts w:ascii="Gill Sans MT" w:eastAsia="Times New Roman" w:hAnsi="Gill Sans MT" w:cs="Arial"/>
          <w:lang w:eastAsia="en-GB"/>
        </w:rPr>
        <w:t xml:space="preserve"> </w:t>
      </w:r>
      <w:r w:rsidR="001A23F2">
        <w:rPr>
          <w:rFonts w:ascii="Gill Sans MT" w:eastAsia="Times New Roman" w:hAnsi="Gill Sans MT" w:cs="Times New Roman"/>
          <w:lang w:eastAsia="en-GB"/>
        </w:rPr>
        <w:t>Max 500 words</w:t>
      </w:r>
    </w:p>
    <w:p w14:paraId="750465AD" w14:textId="77777777" w:rsidR="00512A35" w:rsidRPr="00512A35" w:rsidRDefault="00512A35" w:rsidP="00512A35">
      <w:pPr>
        <w:spacing w:after="0" w:line="240" w:lineRule="auto"/>
        <w:rPr>
          <w:rFonts w:ascii="Gill Sans MT" w:eastAsia="Times New Roman" w:hAnsi="Gill Sans MT" w:cs="Times New Roman"/>
          <w:lang w:eastAsia="en-GB"/>
        </w:rPr>
      </w:pPr>
    </w:p>
    <w:p w14:paraId="44BD99A1" w14:textId="77777777"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0DBABE68" w14:textId="77777777" w:rsidTr="0086254F">
        <w:tc>
          <w:tcPr>
            <w:tcW w:w="9854" w:type="dxa"/>
            <w:tcBorders>
              <w:top w:val="single" w:sz="18" w:space="0" w:color="auto"/>
              <w:left w:val="single" w:sz="18" w:space="0" w:color="auto"/>
              <w:bottom w:val="single" w:sz="18" w:space="0" w:color="auto"/>
              <w:right w:val="single" w:sz="18" w:space="0" w:color="auto"/>
            </w:tcBorders>
          </w:tcPr>
          <w:p w14:paraId="38BB9207" w14:textId="77777777" w:rsidR="00512A35" w:rsidRPr="00512A35" w:rsidRDefault="00512A35" w:rsidP="00512A35">
            <w:pPr>
              <w:spacing w:after="0" w:line="240" w:lineRule="auto"/>
              <w:rPr>
                <w:rFonts w:ascii="Gill Sans MT" w:eastAsia="Times New Roman" w:hAnsi="Gill Sans MT" w:cs="Times New Roman"/>
                <w:lang w:eastAsia="en-GB"/>
              </w:rPr>
            </w:pPr>
          </w:p>
          <w:p w14:paraId="0EDDD689" w14:textId="77777777" w:rsidR="00512A35" w:rsidRPr="00512A35" w:rsidRDefault="00512A35" w:rsidP="00512A35">
            <w:pPr>
              <w:spacing w:after="0" w:line="240" w:lineRule="auto"/>
              <w:rPr>
                <w:rFonts w:ascii="Gill Sans MT" w:eastAsia="Times New Roman" w:hAnsi="Gill Sans MT" w:cs="Times New Roman"/>
                <w:lang w:eastAsia="en-GB"/>
              </w:rPr>
            </w:pPr>
          </w:p>
          <w:p w14:paraId="6F7BFDE3" w14:textId="77777777" w:rsidR="00512A35" w:rsidRPr="00512A35" w:rsidRDefault="00512A35" w:rsidP="00512A35">
            <w:pPr>
              <w:spacing w:after="0" w:line="240" w:lineRule="auto"/>
              <w:rPr>
                <w:rFonts w:ascii="Gill Sans MT" w:eastAsia="Times New Roman" w:hAnsi="Gill Sans MT" w:cs="Times New Roman"/>
                <w:lang w:eastAsia="en-GB"/>
              </w:rPr>
            </w:pPr>
          </w:p>
          <w:p w14:paraId="02C7EF8B" w14:textId="77777777" w:rsidR="00512A35" w:rsidRPr="00512A35" w:rsidRDefault="00512A35" w:rsidP="00512A35">
            <w:pPr>
              <w:spacing w:after="0" w:line="240" w:lineRule="auto"/>
              <w:rPr>
                <w:rFonts w:ascii="Gill Sans MT" w:eastAsia="Times New Roman" w:hAnsi="Gill Sans MT" w:cs="Times New Roman"/>
                <w:lang w:eastAsia="en-GB"/>
              </w:rPr>
            </w:pPr>
          </w:p>
          <w:p w14:paraId="4B3D678F"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50276403" w14:textId="77777777" w:rsidR="00512A35" w:rsidRPr="00512A35" w:rsidRDefault="00512A35" w:rsidP="00512A35">
      <w:pPr>
        <w:spacing w:after="0" w:line="240" w:lineRule="auto"/>
        <w:rPr>
          <w:rFonts w:ascii="Gill Sans MT" w:eastAsia="Times New Roman" w:hAnsi="Gill Sans MT" w:cs="Times New Roman"/>
          <w:lang w:eastAsia="en-GB"/>
        </w:rPr>
      </w:pPr>
    </w:p>
    <w:p w14:paraId="1234A4D4" w14:textId="77777777" w:rsidR="00512A35" w:rsidRPr="00512A35" w:rsidRDefault="00512A35" w:rsidP="00512A35">
      <w:pPr>
        <w:spacing w:after="0" w:line="240" w:lineRule="auto"/>
        <w:rPr>
          <w:rFonts w:ascii="Gill Sans MT" w:eastAsia="Times New Roman" w:hAnsi="Gill Sans MT" w:cs="Times New Roman"/>
          <w:b/>
          <w:lang w:eastAsia="en-GB"/>
        </w:rPr>
      </w:pPr>
    </w:p>
    <w:p w14:paraId="08A41569"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14:paraId="19D6200F" w14:textId="77777777" w:rsidR="00512A35" w:rsidRPr="00512A35" w:rsidRDefault="00512A35" w:rsidP="001A23F2">
      <w:pPr>
        <w:autoSpaceDE w:val="0"/>
        <w:autoSpaceDN w:val="0"/>
        <w:adjustRightInd w:val="0"/>
        <w:spacing w:after="0" w:line="240" w:lineRule="auto"/>
        <w:rPr>
          <w:rFonts w:ascii="Gill Sans MT" w:eastAsia="Times New Roman" w:hAnsi="Gill Sans MT" w:cs="CenturyGothic,Bold"/>
          <w:bCs/>
          <w:sz w:val="24"/>
          <w:szCs w:val="24"/>
          <w:lang w:eastAsia="en-GB"/>
        </w:rPr>
      </w:pPr>
      <w:r w:rsidRPr="00512A35">
        <w:rPr>
          <w:rFonts w:ascii="Gill Sans MT" w:eastAsia="Times New Roman" w:hAnsi="Gill Sans MT" w:cs="Arial"/>
          <w:lang w:eastAsia="en-GB"/>
        </w:rPr>
        <w:t>Please outline the overall trend in your sales turnover and profit development together with a brief description of key events that have led to these changes where appropriate</w:t>
      </w:r>
      <w:r w:rsidRPr="00512A35">
        <w:rPr>
          <w:rFonts w:ascii="Gill Sans MT" w:eastAsia="Times New Roman" w:hAnsi="Gill Sans MT" w:cs="Arial"/>
          <w:sz w:val="24"/>
          <w:szCs w:val="24"/>
          <w:lang w:eastAsia="en-GB"/>
        </w:rPr>
        <w:t xml:space="preserve">. </w:t>
      </w:r>
      <w:r w:rsidR="001A23F2">
        <w:rPr>
          <w:rFonts w:ascii="Gill Sans MT" w:eastAsia="Times New Roman" w:hAnsi="Gill Sans MT" w:cs="Times New Roman"/>
          <w:lang w:eastAsia="en-GB"/>
        </w:rPr>
        <w:t>Max 500 words</w:t>
      </w:r>
    </w:p>
    <w:p w14:paraId="46989ACB" w14:textId="77777777" w:rsidR="00512A35" w:rsidRPr="00512A35" w:rsidRDefault="00512A35" w:rsidP="00512A35">
      <w:pPr>
        <w:spacing w:after="0" w:line="240" w:lineRule="auto"/>
        <w:rPr>
          <w:rFonts w:ascii="Gill Sans MT" w:eastAsia="Times New Roman" w:hAnsi="Gill Sans MT" w:cs="Times New Roman"/>
          <w:b/>
          <w:lang w:eastAsia="en-GB"/>
        </w:rPr>
      </w:pPr>
    </w:p>
    <w:p w14:paraId="67773230" w14:textId="77777777" w:rsidR="00512A35" w:rsidRPr="00512A35" w:rsidRDefault="00512A35" w:rsidP="00512A35">
      <w:pPr>
        <w:spacing w:after="0" w:line="240" w:lineRule="auto"/>
        <w:rPr>
          <w:rFonts w:ascii="Gill Sans MT" w:eastAsia="Times New Roman" w:hAnsi="Gill Sans MT" w:cs="Times New Roman"/>
          <w:lang w:eastAsia="en-GB"/>
        </w:rPr>
      </w:pPr>
    </w:p>
    <w:p w14:paraId="62CD5079" w14:textId="77777777"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55766FBF" w14:textId="77777777" w:rsidTr="0086254F">
        <w:tc>
          <w:tcPr>
            <w:tcW w:w="9854" w:type="dxa"/>
            <w:tcBorders>
              <w:top w:val="single" w:sz="18" w:space="0" w:color="auto"/>
              <w:left w:val="single" w:sz="18" w:space="0" w:color="auto"/>
              <w:bottom w:val="single" w:sz="18" w:space="0" w:color="auto"/>
              <w:right w:val="single" w:sz="18" w:space="0" w:color="auto"/>
            </w:tcBorders>
          </w:tcPr>
          <w:p w14:paraId="79952784" w14:textId="77777777" w:rsidR="00512A35" w:rsidRPr="00512A35" w:rsidRDefault="00512A35" w:rsidP="00512A35">
            <w:pPr>
              <w:spacing w:after="0" w:line="240" w:lineRule="auto"/>
              <w:rPr>
                <w:rFonts w:ascii="Gill Sans MT" w:eastAsia="Times New Roman" w:hAnsi="Gill Sans MT" w:cs="Times New Roman"/>
                <w:lang w:eastAsia="en-GB"/>
              </w:rPr>
            </w:pPr>
          </w:p>
          <w:p w14:paraId="6A19F2EE" w14:textId="77777777" w:rsidR="00512A35" w:rsidRPr="00512A35" w:rsidRDefault="00512A35" w:rsidP="00512A35">
            <w:pPr>
              <w:spacing w:after="0" w:line="240" w:lineRule="auto"/>
              <w:rPr>
                <w:rFonts w:ascii="Gill Sans MT" w:eastAsia="Times New Roman" w:hAnsi="Gill Sans MT" w:cs="Times New Roman"/>
                <w:lang w:eastAsia="en-GB"/>
              </w:rPr>
            </w:pPr>
          </w:p>
          <w:p w14:paraId="00897798" w14:textId="77777777" w:rsidR="00512A35" w:rsidRPr="00512A35" w:rsidRDefault="00512A35" w:rsidP="00512A35">
            <w:pPr>
              <w:spacing w:after="0" w:line="240" w:lineRule="auto"/>
              <w:rPr>
                <w:rFonts w:ascii="Gill Sans MT" w:eastAsia="Times New Roman" w:hAnsi="Gill Sans MT" w:cs="Times New Roman"/>
                <w:lang w:eastAsia="en-GB"/>
              </w:rPr>
            </w:pPr>
          </w:p>
          <w:p w14:paraId="34BDC19C" w14:textId="77777777" w:rsidR="00512A35" w:rsidRPr="00512A35" w:rsidRDefault="00512A35" w:rsidP="00512A35">
            <w:pPr>
              <w:spacing w:after="0" w:line="240" w:lineRule="auto"/>
              <w:rPr>
                <w:rFonts w:ascii="Gill Sans MT" w:eastAsia="Times New Roman" w:hAnsi="Gill Sans MT" w:cs="Times New Roman"/>
                <w:lang w:eastAsia="en-GB"/>
              </w:rPr>
            </w:pPr>
          </w:p>
          <w:p w14:paraId="6EB94AC6"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3BA9E481" w14:textId="77777777" w:rsidR="00512A35" w:rsidRPr="00512A35" w:rsidRDefault="00512A35" w:rsidP="00512A35">
      <w:pPr>
        <w:spacing w:after="0" w:line="240" w:lineRule="auto"/>
        <w:rPr>
          <w:rFonts w:ascii="Gill Sans MT" w:eastAsia="Times New Roman" w:hAnsi="Gill Sans MT" w:cs="Times New Roman"/>
          <w:lang w:eastAsia="en-GB"/>
        </w:rPr>
      </w:pPr>
    </w:p>
    <w:p w14:paraId="7FAFF4D6" w14:textId="77777777" w:rsidR="00512A35" w:rsidRPr="00512A35" w:rsidRDefault="00512A35" w:rsidP="00512A35">
      <w:pPr>
        <w:spacing w:after="0" w:line="240" w:lineRule="auto"/>
        <w:rPr>
          <w:rFonts w:ascii="Gill Sans MT" w:eastAsia="Times New Roman" w:hAnsi="Gill Sans MT" w:cs="Times New Roman"/>
          <w:lang w:eastAsia="en-GB"/>
        </w:rPr>
      </w:pPr>
    </w:p>
    <w:p w14:paraId="1C50BCFE" w14:textId="77777777" w:rsidR="0004661E" w:rsidRPr="00512A35" w:rsidRDefault="0004661E" w:rsidP="0004661E">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w:t>
      </w:r>
      <w:r>
        <w:rPr>
          <w:rFonts w:ascii="Gill Sans MT" w:eastAsia="Times New Roman" w:hAnsi="Gill Sans MT" w:cs="Times New Roman"/>
          <w:b/>
          <w:lang w:eastAsia="en-GB"/>
        </w:rPr>
        <w:t>3</w:t>
      </w:r>
    </w:p>
    <w:p w14:paraId="606F0A81" w14:textId="77777777" w:rsidR="0004661E" w:rsidRPr="00512A35" w:rsidRDefault="0004661E" w:rsidP="0004661E">
      <w:pPr>
        <w:spacing w:after="0" w:line="240" w:lineRule="auto"/>
        <w:jc w:val="both"/>
        <w:rPr>
          <w:rFonts w:ascii="Gill Sans MT" w:eastAsia="Times New Roman" w:hAnsi="Gill Sans MT" w:cs="Arial"/>
          <w:lang w:eastAsia="en-GB"/>
        </w:rPr>
      </w:pPr>
      <w:r w:rsidRPr="00512A35">
        <w:rPr>
          <w:rFonts w:ascii="Gill Sans MT" w:eastAsia="Times New Roman" w:hAnsi="Gill Sans MT" w:cs="Arial"/>
          <w:lang w:eastAsia="en-GB"/>
        </w:rPr>
        <w:t>What research was undertaken in developing the plans for the business? Please explain the types of research undertaken, the sources and the impact that these had on your decision process.</w:t>
      </w:r>
      <w:r>
        <w:rPr>
          <w:rFonts w:ascii="Gill Sans MT" w:eastAsia="Times New Roman" w:hAnsi="Gill Sans MT" w:cs="Arial"/>
          <w:lang w:eastAsia="en-GB"/>
        </w:rPr>
        <w:t xml:space="preserve"> </w:t>
      </w:r>
      <w:r>
        <w:rPr>
          <w:rFonts w:ascii="Gill Sans MT" w:eastAsia="Times New Roman" w:hAnsi="Gill Sans MT" w:cs="Times New Roman"/>
          <w:lang w:eastAsia="en-GB"/>
        </w:rPr>
        <w:t>Max 300 words</w:t>
      </w:r>
    </w:p>
    <w:p w14:paraId="1EF2D37A" w14:textId="77777777" w:rsidR="0004661E" w:rsidRPr="00512A35" w:rsidRDefault="0004661E" w:rsidP="0004661E">
      <w:pPr>
        <w:spacing w:after="0" w:line="240" w:lineRule="auto"/>
        <w:rPr>
          <w:rFonts w:ascii="Gill Sans MT" w:eastAsia="Times New Roman" w:hAnsi="Gill Sans MT" w:cs="Times New Roman"/>
          <w:lang w:eastAsia="en-GB"/>
        </w:rPr>
      </w:pPr>
    </w:p>
    <w:p w14:paraId="64A7B647" w14:textId="77777777" w:rsidR="0004661E" w:rsidRPr="00512A35" w:rsidRDefault="0004661E" w:rsidP="0004661E">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04661E" w:rsidRPr="00512A35" w14:paraId="5A8B072F" w14:textId="77777777" w:rsidTr="00645582">
        <w:tc>
          <w:tcPr>
            <w:tcW w:w="9854" w:type="dxa"/>
            <w:tcBorders>
              <w:top w:val="single" w:sz="18" w:space="0" w:color="auto"/>
              <w:left w:val="single" w:sz="18" w:space="0" w:color="auto"/>
              <w:bottom w:val="single" w:sz="18" w:space="0" w:color="auto"/>
              <w:right w:val="single" w:sz="18" w:space="0" w:color="auto"/>
            </w:tcBorders>
          </w:tcPr>
          <w:p w14:paraId="11089C29" w14:textId="77777777" w:rsidR="0004661E" w:rsidRPr="00512A35" w:rsidRDefault="0004661E" w:rsidP="00645582">
            <w:pPr>
              <w:spacing w:after="0" w:line="360" w:lineRule="auto"/>
              <w:jc w:val="both"/>
              <w:rPr>
                <w:rFonts w:ascii="Gill Sans MT" w:eastAsia="Times New Roman" w:hAnsi="Gill Sans MT" w:cs="Arial"/>
                <w:lang w:eastAsia="en-GB"/>
              </w:rPr>
            </w:pPr>
          </w:p>
          <w:p w14:paraId="125B869F" w14:textId="77777777" w:rsidR="0004661E" w:rsidRPr="00512A35" w:rsidRDefault="0004661E" w:rsidP="00645582">
            <w:pPr>
              <w:spacing w:after="0" w:line="360" w:lineRule="auto"/>
              <w:jc w:val="both"/>
              <w:rPr>
                <w:rFonts w:ascii="Gill Sans MT" w:eastAsia="Times New Roman" w:hAnsi="Gill Sans MT" w:cs="Arial"/>
                <w:lang w:eastAsia="en-GB"/>
              </w:rPr>
            </w:pPr>
          </w:p>
          <w:p w14:paraId="5C483E4D" w14:textId="77777777" w:rsidR="0004661E" w:rsidRPr="00512A35" w:rsidRDefault="0004661E" w:rsidP="00645582">
            <w:pPr>
              <w:spacing w:after="0" w:line="360" w:lineRule="auto"/>
              <w:jc w:val="both"/>
              <w:rPr>
                <w:rFonts w:ascii="Gill Sans MT" w:eastAsia="Times New Roman" w:hAnsi="Gill Sans MT" w:cs="Arial"/>
                <w:lang w:eastAsia="en-GB"/>
              </w:rPr>
            </w:pPr>
          </w:p>
        </w:tc>
      </w:tr>
    </w:tbl>
    <w:p w14:paraId="229F6F8A" w14:textId="77777777" w:rsidR="0004661E" w:rsidRDefault="0004661E" w:rsidP="00512A35">
      <w:pPr>
        <w:spacing w:after="0" w:line="240" w:lineRule="auto"/>
        <w:rPr>
          <w:rFonts w:ascii="Gill Sans MT" w:eastAsia="Times New Roman" w:hAnsi="Gill Sans MT" w:cs="Times New Roman"/>
          <w:b/>
          <w:lang w:eastAsia="en-GB"/>
        </w:rPr>
      </w:pPr>
    </w:p>
    <w:p w14:paraId="5986D653" w14:textId="77777777" w:rsidR="0004661E" w:rsidRPr="00512A35" w:rsidRDefault="0004661E" w:rsidP="0004661E">
      <w:pPr>
        <w:spacing w:after="0" w:line="240" w:lineRule="auto"/>
        <w:rPr>
          <w:rFonts w:ascii="Gill Sans MT" w:eastAsia="Times New Roman" w:hAnsi="Gill Sans MT" w:cs="Times New Roman"/>
          <w:b/>
          <w:lang w:eastAsia="en-GB"/>
        </w:rPr>
      </w:pPr>
      <w:r>
        <w:rPr>
          <w:rFonts w:ascii="Gill Sans MT" w:eastAsia="Times New Roman" w:hAnsi="Gill Sans MT" w:cs="Times New Roman"/>
          <w:b/>
          <w:lang w:eastAsia="en-GB"/>
        </w:rPr>
        <w:t>Question 4</w:t>
      </w:r>
      <w:r w:rsidRPr="00512A35">
        <w:rPr>
          <w:rFonts w:ascii="Gill Sans MT" w:eastAsia="Times New Roman" w:hAnsi="Gill Sans MT" w:cs="Times New Roman"/>
          <w:b/>
          <w:lang w:eastAsia="en-GB"/>
        </w:rPr>
        <w:t xml:space="preserve"> </w:t>
      </w:r>
    </w:p>
    <w:p w14:paraId="24D91C26" w14:textId="77777777" w:rsidR="0004661E" w:rsidRPr="00512A35" w:rsidRDefault="0004661E" w:rsidP="0004661E">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 xml:space="preserve">What makes your business stand out from the competition? What is your </w:t>
      </w:r>
      <w:r>
        <w:rPr>
          <w:rFonts w:ascii="Gill Sans MT" w:eastAsia="Times New Roman" w:hAnsi="Gill Sans MT" w:cs="Arial"/>
          <w:lang w:eastAsia="en-GB"/>
        </w:rPr>
        <w:t xml:space="preserve">innovative and </w:t>
      </w:r>
      <w:r w:rsidRPr="00512A35">
        <w:rPr>
          <w:rFonts w:ascii="Gill Sans MT" w:eastAsia="Times New Roman" w:hAnsi="Gill Sans MT" w:cs="Arial"/>
          <w:lang w:eastAsia="en-GB"/>
        </w:rPr>
        <w:t>competitive advantage</w:t>
      </w:r>
      <w:r>
        <w:rPr>
          <w:rFonts w:ascii="Gill Sans MT" w:eastAsia="Times New Roman" w:hAnsi="Gill Sans MT" w:cs="Arial"/>
          <w:lang w:eastAsia="en-GB"/>
        </w:rPr>
        <w:t xml:space="preserve"> and USP</w:t>
      </w:r>
      <w:r w:rsidRPr="00512A35">
        <w:rPr>
          <w:rFonts w:ascii="Gill Sans MT" w:eastAsia="Times New Roman" w:hAnsi="Gill Sans MT" w:cs="Arial"/>
          <w:lang w:eastAsia="en-GB"/>
        </w:rPr>
        <w:t>?</w:t>
      </w:r>
      <w:r>
        <w:rPr>
          <w:rFonts w:ascii="Gill Sans MT" w:eastAsia="Times New Roman" w:hAnsi="Gill Sans MT" w:cs="Arial"/>
          <w:lang w:eastAsia="en-GB"/>
        </w:rPr>
        <w:t xml:space="preserve"> </w:t>
      </w:r>
      <w:r>
        <w:rPr>
          <w:rFonts w:ascii="Gill Sans MT" w:eastAsia="Times New Roman" w:hAnsi="Gill Sans MT" w:cs="Times New Roman"/>
          <w:lang w:eastAsia="en-GB"/>
        </w:rPr>
        <w:t>Max 300 words</w:t>
      </w:r>
    </w:p>
    <w:p w14:paraId="3819AA28" w14:textId="77777777" w:rsidR="0004661E" w:rsidRPr="00512A35" w:rsidRDefault="0004661E" w:rsidP="0004661E">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04661E" w:rsidRPr="00512A35" w14:paraId="5C3F30FC" w14:textId="77777777" w:rsidTr="00A52966">
        <w:tc>
          <w:tcPr>
            <w:tcW w:w="9854" w:type="dxa"/>
          </w:tcPr>
          <w:p w14:paraId="4BA19DE4" w14:textId="77777777" w:rsidR="0004661E" w:rsidRPr="00512A35" w:rsidRDefault="0004661E" w:rsidP="00A52966">
            <w:pPr>
              <w:spacing w:after="0" w:line="360" w:lineRule="auto"/>
              <w:jc w:val="both"/>
              <w:rPr>
                <w:rFonts w:ascii="Gill Sans MT" w:eastAsia="Times New Roman" w:hAnsi="Gill Sans MT" w:cs="Arial"/>
                <w:lang w:eastAsia="en-GB"/>
              </w:rPr>
            </w:pPr>
          </w:p>
          <w:p w14:paraId="12331A1C" w14:textId="77777777" w:rsidR="0004661E" w:rsidRPr="00512A35" w:rsidRDefault="0004661E" w:rsidP="00A52966">
            <w:pPr>
              <w:spacing w:after="0" w:line="360" w:lineRule="auto"/>
              <w:jc w:val="both"/>
              <w:rPr>
                <w:rFonts w:ascii="Gill Sans MT" w:eastAsia="Times New Roman" w:hAnsi="Gill Sans MT" w:cs="Arial"/>
                <w:lang w:eastAsia="en-GB"/>
              </w:rPr>
            </w:pPr>
          </w:p>
          <w:p w14:paraId="4D7D5553" w14:textId="77777777" w:rsidR="0004661E" w:rsidRPr="00512A35" w:rsidRDefault="0004661E" w:rsidP="00A52966">
            <w:pPr>
              <w:spacing w:after="0" w:line="360" w:lineRule="auto"/>
              <w:jc w:val="both"/>
              <w:rPr>
                <w:rFonts w:ascii="Gill Sans MT" w:eastAsia="Times New Roman" w:hAnsi="Gill Sans MT" w:cs="Arial"/>
                <w:lang w:eastAsia="en-GB"/>
              </w:rPr>
            </w:pPr>
          </w:p>
        </w:tc>
      </w:tr>
    </w:tbl>
    <w:p w14:paraId="7F471998" w14:textId="77777777" w:rsidR="0004661E" w:rsidRDefault="0004661E" w:rsidP="00512A35">
      <w:pPr>
        <w:spacing w:after="0" w:line="240" w:lineRule="auto"/>
        <w:rPr>
          <w:rFonts w:ascii="Gill Sans MT" w:eastAsia="Times New Roman" w:hAnsi="Gill Sans MT" w:cs="Times New Roman"/>
          <w:b/>
          <w:lang w:eastAsia="en-GB"/>
        </w:rPr>
      </w:pPr>
    </w:p>
    <w:p w14:paraId="65ADEB8E"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w:t>
      </w:r>
      <w:r w:rsidR="0004661E">
        <w:rPr>
          <w:rFonts w:ascii="Gill Sans MT" w:eastAsia="Times New Roman" w:hAnsi="Gill Sans MT" w:cs="Times New Roman"/>
          <w:b/>
          <w:lang w:eastAsia="en-GB"/>
        </w:rPr>
        <w:t>5</w:t>
      </w:r>
    </w:p>
    <w:p w14:paraId="5C3292DB" w14:textId="77777777" w:rsidR="00512A35" w:rsidRPr="00512A35" w:rsidRDefault="00512A35" w:rsidP="001A23F2">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What are the objectives for your business over the next 3 years?</w:t>
      </w:r>
      <w:r w:rsidR="001A23F2">
        <w:rPr>
          <w:rFonts w:ascii="Gill Sans MT" w:eastAsia="Times New Roman" w:hAnsi="Gill Sans MT" w:cs="Arial"/>
          <w:lang w:eastAsia="en-GB"/>
        </w:rPr>
        <w:t xml:space="preserve"> </w:t>
      </w:r>
      <w:r w:rsidR="001A23F2">
        <w:rPr>
          <w:rFonts w:ascii="Gill Sans MT" w:eastAsia="Times New Roman" w:hAnsi="Gill Sans MT" w:cs="Times New Roman"/>
          <w:lang w:eastAsia="en-GB"/>
        </w:rPr>
        <w:t>Max 300 words</w:t>
      </w:r>
    </w:p>
    <w:p w14:paraId="1B38C775" w14:textId="77777777"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11E9F79D" w14:textId="77777777" w:rsidTr="0086254F">
        <w:tc>
          <w:tcPr>
            <w:tcW w:w="9854" w:type="dxa"/>
            <w:tcBorders>
              <w:top w:val="single" w:sz="18" w:space="0" w:color="auto"/>
              <w:left w:val="single" w:sz="18" w:space="0" w:color="auto"/>
              <w:bottom w:val="single" w:sz="18" w:space="0" w:color="auto"/>
              <w:right w:val="single" w:sz="18" w:space="0" w:color="auto"/>
            </w:tcBorders>
          </w:tcPr>
          <w:p w14:paraId="6C489C8E" w14:textId="77777777" w:rsidR="00512A35" w:rsidRPr="00512A35" w:rsidRDefault="00512A35" w:rsidP="00512A35">
            <w:pPr>
              <w:spacing w:after="0" w:line="360" w:lineRule="auto"/>
              <w:jc w:val="both"/>
              <w:rPr>
                <w:rFonts w:ascii="Gill Sans MT" w:eastAsia="Times New Roman" w:hAnsi="Gill Sans MT" w:cs="Arial"/>
                <w:lang w:eastAsia="en-GB"/>
              </w:rPr>
            </w:pPr>
          </w:p>
          <w:p w14:paraId="38AAF79C"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57CCF0A4" w14:textId="77777777" w:rsidR="00512A35" w:rsidRPr="00512A35" w:rsidRDefault="00512A35" w:rsidP="00512A35">
      <w:pPr>
        <w:spacing w:after="0" w:line="240" w:lineRule="auto"/>
        <w:rPr>
          <w:rFonts w:ascii="Gill Sans MT" w:eastAsia="Times New Roman" w:hAnsi="Gill Sans MT" w:cs="Times New Roman"/>
          <w:b/>
          <w:lang w:eastAsia="en-GB"/>
        </w:rPr>
      </w:pPr>
    </w:p>
    <w:p w14:paraId="6C389CAA" w14:textId="77777777" w:rsidR="00512A35" w:rsidRPr="00512A35" w:rsidRDefault="00512A35" w:rsidP="00512A35">
      <w:pPr>
        <w:spacing w:after="0" w:line="240" w:lineRule="auto"/>
        <w:rPr>
          <w:rFonts w:ascii="Gill Sans MT" w:eastAsia="Times New Roman" w:hAnsi="Gill Sans MT" w:cs="Times New Roman"/>
          <w:lang w:eastAsia="en-GB"/>
        </w:rPr>
      </w:pPr>
    </w:p>
    <w:p w14:paraId="52DF24D6"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6</w:t>
      </w:r>
    </w:p>
    <w:p w14:paraId="559501FA" w14:textId="77777777"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business deserves to win the Award for </w:t>
      </w:r>
      <w:r w:rsidR="001A23F2">
        <w:rPr>
          <w:rFonts w:ascii="Gill Sans MT" w:eastAsia="Times New Roman" w:hAnsi="Gill Sans MT" w:cs="CenturyGothic,Bold"/>
          <w:bCs/>
          <w:lang w:eastAsia="en-GB"/>
        </w:rPr>
        <w:t xml:space="preserve">Best </w:t>
      </w:r>
      <w:r w:rsidR="00C72270">
        <w:rPr>
          <w:rFonts w:ascii="Gill Sans MT" w:eastAsia="Times New Roman" w:hAnsi="Gill Sans MT" w:cs="CenturyGothic,Bold"/>
          <w:bCs/>
          <w:lang w:eastAsia="en-GB"/>
        </w:rPr>
        <w:t>N</w:t>
      </w:r>
      <w:r w:rsidR="001A23F2">
        <w:rPr>
          <w:rFonts w:ascii="Gill Sans MT" w:eastAsia="Times New Roman" w:hAnsi="Gill Sans MT" w:cs="CenturyGothic,Bold"/>
          <w:bCs/>
          <w:lang w:eastAsia="en-GB"/>
        </w:rPr>
        <w:t>ew Start</w:t>
      </w:r>
      <w:r w:rsidR="0060754F">
        <w:rPr>
          <w:rFonts w:ascii="Gill Sans MT" w:eastAsia="Times New Roman" w:hAnsi="Gill Sans MT" w:cs="CenturyGothic,Bold"/>
          <w:bCs/>
          <w:lang w:eastAsia="en-GB"/>
        </w:rPr>
        <w:t xml:space="preserve"> and why this is inspirational to other women</w:t>
      </w:r>
      <w:proofErr w:type="gramStart"/>
      <w:r w:rsidRPr="00512A35">
        <w:rPr>
          <w:rFonts w:ascii="Gill Sans MT" w:eastAsia="Times New Roman" w:hAnsi="Gill Sans MT" w:cs="CenturyGothic,Bold"/>
          <w:bCs/>
          <w:lang w:eastAsia="en-GB"/>
        </w:rPr>
        <w:t xml:space="preserve">? </w:t>
      </w:r>
      <w:r w:rsidR="001A23F2">
        <w:rPr>
          <w:rFonts w:ascii="Gill Sans MT" w:eastAsia="Times New Roman" w:hAnsi="Gill Sans MT" w:cs="CenturyGothic,Bold"/>
          <w:bCs/>
          <w:lang w:eastAsia="en-GB"/>
        </w:rPr>
        <w:t xml:space="preserve"> </w:t>
      </w:r>
      <w:proofErr w:type="gramEnd"/>
      <w:r w:rsidR="001A23F2">
        <w:rPr>
          <w:rFonts w:ascii="Gill Sans MT" w:eastAsia="Times New Roman" w:hAnsi="Gill Sans MT" w:cs="Times New Roman"/>
          <w:lang w:eastAsia="en-GB"/>
        </w:rPr>
        <w:t>Max 300 words</w:t>
      </w:r>
    </w:p>
    <w:p w14:paraId="5079C4A9" w14:textId="77777777"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14:paraId="1D0C5B08" w14:textId="77777777" w:rsidTr="008242E3">
        <w:tc>
          <w:tcPr>
            <w:tcW w:w="9592" w:type="dxa"/>
          </w:tcPr>
          <w:p w14:paraId="6A7A765C"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771BA7FF"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7B08D626"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14:paraId="7E0CF2AE" w14:textId="77777777" w:rsidR="001A23F2" w:rsidRDefault="001A23F2" w:rsidP="0088701A">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14:paraId="5B60D245" w14:textId="77777777" w:rsidR="0098602A" w:rsidRDefault="0098602A" w:rsidP="0098602A">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Pr>
          <w:rFonts w:ascii="Gill Sans MT" w:eastAsia="Times New Roman" w:hAnsi="Gill Sans MT" w:cs="Times New Roman"/>
          <w:b/>
          <w:lang w:eastAsia="en-GB"/>
        </w:rPr>
        <w:t>Judged Awards Authorisation Confirmation</w:t>
      </w:r>
    </w:p>
    <w:p w14:paraId="2C6F8F23" w14:textId="77777777" w:rsidR="0098602A" w:rsidRDefault="0098602A" w:rsidP="0098602A">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98602A" w:rsidRPr="00362011" w14:paraId="741478E0" w14:textId="77777777" w:rsidTr="00EF7DFA">
        <w:tc>
          <w:tcPr>
            <w:tcW w:w="959" w:type="dxa"/>
          </w:tcPr>
          <w:p w14:paraId="4ED30509" w14:textId="77777777" w:rsidR="0098602A" w:rsidRDefault="0098602A"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10750383" w14:textId="77777777" w:rsidR="0098602A" w:rsidRPr="00362011" w:rsidRDefault="0098602A"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98602A" w:rsidRPr="00362011" w14:paraId="1AD1A591" w14:textId="77777777" w:rsidTr="00EF7DFA">
        <w:tc>
          <w:tcPr>
            <w:tcW w:w="959" w:type="dxa"/>
          </w:tcPr>
          <w:p w14:paraId="506E23BB" w14:textId="77777777" w:rsidR="0098602A" w:rsidRDefault="0098602A"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C5DAE9A" w14:textId="77777777" w:rsidR="0098602A" w:rsidRDefault="0098602A"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2100127A" w14:textId="77777777" w:rsidR="0098602A" w:rsidRPr="00362011" w:rsidRDefault="0098602A"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98602A" w:rsidRPr="00362011" w14:paraId="5A550EA2" w14:textId="77777777" w:rsidTr="00EF7DFA">
        <w:tc>
          <w:tcPr>
            <w:tcW w:w="959" w:type="dxa"/>
          </w:tcPr>
          <w:p w14:paraId="77C97DF2" w14:textId="77777777" w:rsidR="0098602A" w:rsidRDefault="0098602A"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07F197B1" w14:textId="77777777" w:rsidR="0098602A" w:rsidRPr="00362011" w:rsidRDefault="0098602A"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0C1F3293" w14:textId="77777777" w:rsidR="0098602A" w:rsidRPr="00512A35" w:rsidRDefault="0098602A" w:rsidP="0098602A">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23E3DD16" w14:textId="77777777" w:rsidR="0098602A" w:rsidRPr="00512A35" w:rsidRDefault="0098602A" w:rsidP="0098602A">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98602A" w:rsidRPr="00512A35" w14:paraId="6EE2E6FB" w14:textId="77777777" w:rsidTr="00EF7DFA">
        <w:trPr>
          <w:trHeight w:val="680"/>
        </w:trPr>
        <w:tc>
          <w:tcPr>
            <w:tcW w:w="1418" w:type="dxa"/>
            <w:tcBorders>
              <w:right w:val="single" w:sz="18" w:space="0" w:color="333333"/>
            </w:tcBorders>
            <w:vAlign w:val="center"/>
          </w:tcPr>
          <w:p w14:paraId="77A56ADB" w14:textId="77777777" w:rsidR="0098602A" w:rsidRPr="00512A35" w:rsidRDefault="0098602A"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200159E8" w14:textId="77777777" w:rsidR="0098602A" w:rsidRPr="00512A35" w:rsidRDefault="0098602A"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98602A" w:rsidRPr="00512A35" w14:paraId="0ECE725C" w14:textId="77777777" w:rsidTr="00EF7DFA">
        <w:trPr>
          <w:trHeight w:val="567"/>
        </w:trPr>
        <w:tc>
          <w:tcPr>
            <w:tcW w:w="1418" w:type="dxa"/>
            <w:vAlign w:val="center"/>
          </w:tcPr>
          <w:p w14:paraId="11C412E3" w14:textId="77777777" w:rsidR="0098602A" w:rsidRPr="00512A35" w:rsidRDefault="0098602A"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2A1550EE" w14:textId="77777777" w:rsidR="0098602A" w:rsidRPr="00512A35" w:rsidRDefault="0098602A"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98602A" w:rsidRPr="00512A35" w14:paraId="057F5D41" w14:textId="77777777" w:rsidTr="00EF7DFA">
        <w:trPr>
          <w:trHeight w:val="680"/>
        </w:trPr>
        <w:tc>
          <w:tcPr>
            <w:tcW w:w="1418" w:type="dxa"/>
            <w:tcBorders>
              <w:right w:val="single" w:sz="18" w:space="0" w:color="333333"/>
            </w:tcBorders>
            <w:vAlign w:val="center"/>
          </w:tcPr>
          <w:p w14:paraId="2105FA3B" w14:textId="77777777" w:rsidR="0098602A" w:rsidRPr="00512A35" w:rsidRDefault="0098602A"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7D5D75DB" w14:textId="77777777" w:rsidR="0098602A" w:rsidRPr="00512A35" w:rsidRDefault="0098602A"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98602A" w:rsidRPr="00512A35" w14:paraId="010D77B1" w14:textId="77777777" w:rsidTr="00EF7DFA">
        <w:trPr>
          <w:trHeight w:val="567"/>
        </w:trPr>
        <w:tc>
          <w:tcPr>
            <w:tcW w:w="1418" w:type="dxa"/>
            <w:vAlign w:val="center"/>
          </w:tcPr>
          <w:p w14:paraId="0229427C" w14:textId="77777777" w:rsidR="0098602A" w:rsidRPr="00512A35" w:rsidRDefault="0098602A"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03E8478C" w14:textId="77777777" w:rsidR="0098602A" w:rsidRPr="00512A35" w:rsidRDefault="0098602A"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98602A" w:rsidRPr="00512A35" w14:paraId="543720A3" w14:textId="77777777" w:rsidTr="00EF7DFA">
        <w:trPr>
          <w:trHeight w:val="680"/>
        </w:trPr>
        <w:tc>
          <w:tcPr>
            <w:tcW w:w="1418" w:type="dxa"/>
            <w:tcBorders>
              <w:right w:val="single" w:sz="18" w:space="0" w:color="333333"/>
            </w:tcBorders>
            <w:vAlign w:val="center"/>
          </w:tcPr>
          <w:p w14:paraId="7CB583C0" w14:textId="77777777" w:rsidR="0098602A" w:rsidRPr="00512A35" w:rsidRDefault="0098602A"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5A8C521E" w14:textId="77777777" w:rsidR="0098602A" w:rsidRPr="00512A35" w:rsidRDefault="0098602A"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61EC01F4" w14:textId="77777777" w:rsidR="0098602A" w:rsidRPr="00512A35" w:rsidRDefault="0098602A" w:rsidP="0098602A">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3613C755" w14:textId="77777777" w:rsidR="0098602A" w:rsidRPr="00512A35" w:rsidRDefault="0098602A" w:rsidP="0098602A">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2FD2CB9E" w14:textId="77777777" w:rsidR="0098602A" w:rsidRPr="005D7AF7" w:rsidRDefault="0098602A" w:rsidP="0098602A">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44DA27AB" w14:textId="77777777" w:rsidR="0098602A" w:rsidRPr="005D7AF7" w:rsidRDefault="0098602A" w:rsidP="0098602A">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0030989A" w14:textId="77777777" w:rsidR="0098602A" w:rsidRPr="005D7AF7" w:rsidRDefault="0098602A" w:rsidP="0098602A">
      <w:pPr>
        <w:pStyle w:val="Default"/>
        <w:rPr>
          <w:rFonts w:ascii="Gill Sans MT" w:hAnsi="Gill Sans MT"/>
          <w:sz w:val="22"/>
          <w:szCs w:val="22"/>
        </w:rPr>
      </w:pPr>
    </w:p>
    <w:p w14:paraId="635AF860" w14:textId="77777777" w:rsidR="0098602A" w:rsidRDefault="0098602A" w:rsidP="0098602A">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33F77011" w14:textId="77777777" w:rsidR="0098602A" w:rsidRPr="001B0B9B" w:rsidRDefault="0098602A" w:rsidP="0098602A">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36930156" w14:textId="303BA363" w:rsidR="0098602A" w:rsidRDefault="0098602A" w:rsidP="0098602A">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803571">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40A70CD2" w14:textId="77777777" w:rsidR="0098602A" w:rsidRPr="00B57189" w:rsidRDefault="0098602A" w:rsidP="0098602A">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63A3A031" w14:textId="77777777" w:rsidR="0098602A" w:rsidRPr="001B0B9B" w:rsidRDefault="0098602A" w:rsidP="0098602A">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174551B8" w14:textId="77777777" w:rsidR="0098602A" w:rsidRPr="005D7AF7" w:rsidRDefault="0098602A" w:rsidP="0098602A">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595CB21F" w14:textId="77777777" w:rsidR="0098602A" w:rsidRDefault="0098602A" w:rsidP="0098602A">
      <w:pPr>
        <w:pStyle w:val="ListParagraph"/>
        <w:numPr>
          <w:ilvl w:val="0"/>
          <w:numId w:val="2"/>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542A2487" w14:textId="77777777" w:rsidR="0098602A" w:rsidRDefault="0098602A" w:rsidP="0098602A">
      <w:pPr>
        <w:pStyle w:val="ListParagraph"/>
        <w:numPr>
          <w:ilvl w:val="0"/>
          <w:numId w:val="2"/>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6FC84401" w14:textId="77777777" w:rsidR="0098602A" w:rsidRPr="009F5333" w:rsidRDefault="0098602A" w:rsidP="0098602A">
      <w:pPr>
        <w:pStyle w:val="ListParagraph"/>
        <w:numPr>
          <w:ilvl w:val="0"/>
          <w:numId w:val="2"/>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70E5C8F4" w14:textId="77777777" w:rsidR="0098602A" w:rsidRPr="004A6FF8"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3A5B3CBD" w14:textId="77777777" w:rsidR="0098602A"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5936017D" w14:textId="77777777" w:rsidR="0098602A" w:rsidRPr="00ED284C" w:rsidRDefault="0098602A" w:rsidP="0098602A">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07E408A8" w14:textId="77777777" w:rsidR="0098602A" w:rsidRDefault="0098602A" w:rsidP="0098602A">
      <w:pPr>
        <w:pStyle w:val="ListParagraph"/>
        <w:numPr>
          <w:ilvl w:val="0"/>
          <w:numId w:val="2"/>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522CCC41" w14:textId="77777777" w:rsidR="0098602A" w:rsidRPr="009236E9"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1BA4AE6F" w14:textId="77777777" w:rsidR="0098602A" w:rsidRPr="009236E9" w:rsidRDefault="0098602A" w:rsidP="0098602A">
      <w:pPr>
        <w:pStyle w:val="ListParagraph"/>
        <w:numPr>
          <w:ilvl w:val="0"/>
          <w:numId w:val="2"/>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17C4A37B" w14:textId="77777777" w:rsidR="0098602A"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6DC06046" w14:textId="77777777" w:rsidR="0098602A" w:rsidRDefault="0098602A" w:rsidP="0098602A">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083A5F49" w14:textId="77777777" w:rsidR="0098602A" w:rsidRPr="008962A1" w:rsidRDefault="0098602A" w:rsidP="0098602A">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42661EC1" w14:textId="77777777" w:rsidR="0098602A" w:rsidRPr="004A6FF8"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62B6A488" w14:textId="77777777" w:rsidR="0098602A" w:rsidRPr="001D45DD"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13D2EE1E" w14:textId="2583EAD3" w:rsidR="0098602A" w:rsidRPr="001D45DD" w:rsidRDefault="0098602A" w:rsidP="0098602A">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803571">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1E05C047" w14:textId="77777777" w:rsidR="0098602A" w:rsidRPr="004A6FF8" w:rsidRDefault="0098602A" w:rsidP="0098602A">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5DAE334A" w14:textId="77777777" w:rsidR="0098602A"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7EF2935E" w14:textId="77777777" w:rsidR="0098602A" w:rsidRDefault="0098602A" w:rsidP="0098602A">
      <w:pPr>
        <w:pStyle w:val="ListParagraph"/>
        <w:rPr>
          <w:rFonts w:asciiTheme="minorHAnsi" w:hAnsiTheme="minorHAnsi" w:cs="Arial"/>
          <w:sz w:val="20"/>
          <w:szCs w:val="20"/>
        </w:rPr>
      </w:pPr>
    </w:p>
    <w:p w14:paraId="3B0C7629" w14:textId="77777777" w:rsidR="0098602A" w:rsidRPr="005B4F29" w:rsidRDefault="0098602A" w:rsidP="0098602A">
      <w:pPr>
        <w:pStyle w:val="ListParagraph"/>
        <w:numPr>
          <w:ilvl w:val="0"/>
          <w:numId w:val="2"/>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681DC3DB" w14:textId="77777777" w:rsidR="0098602A" w:rsidRPr="005B4F29" w:rsidRDefault="0098602A" w:rsidP="0098602A">
      <w:pPr>
        <w:pStyle w:val="ListParagraph"/>
        <w:rPr>
          <w:rFonts w:asciiTheme="minorHAnsi" w:hAnsiTheme="minorHAnsi" w:cs="Arial"/>
          <w:sz w:val="20"/>
          <w:szCs w:val="20"/>
        </w:rPr>
      </w:pPr>
    </w:p>
    <w:p w14:paraId="58EF94E7" w14:textId="77777777" w:rsidR="0098602A" w:rsidRPr="008E76E2" w:rsidRDefault="0098602A" w:rsidP="0098602A">
      <w:pPr>
        <w:pStyle w:val="ListParagraph"/>
        <w:rPr>
          <w:rFonts w:asciiTheme="minorHAnsi" w:hAnsiTheme="minorHAnsi" w:cs="Arial"/>
          <w:sz w:val="20"/>
          <w:szCs w:val="20"/>
        </w:rPr>
      </w:pPr>
    </w:p>
    <w:p w14:paraId="7A3054C8" w14:textId="77777777" w:rsidR="0098602A" w:rsidRPr="006576DF" w:rsidRDefault="0098602A" w:rsidP="0098602A">
      <w:pPr>
        <w:pStyle w:val="ListParagraph"/>
        <w:numPr>
          <w:ilvl w:val="0"/>
          <w:numId w:val="2"/>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2B3167F5" w14:textId="77777777" w:rsidR="0098602A" w:rsidRDefault="0098602A" w:rsidP="0098602A">
      <w:pPr>
        <w:pStyle w:val="ListParagraph"/>
        <w:numPr>
          <w:ilvl w:val="0"/>
          <w:numId w:val="2"/>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216DD9AE" w14:textId="77777777" w:rsidR="0098602A" w:rsidRPr="004A6FF8" w:rsidRDefault="0098602A" w:rsidP="0098602A">
      <w:pPr>
        <w:pStyle w:val="ListParagraph"/>
        <w:numPr>
          <w:ilvl w:val="0"/>
          <w:numId w:val="2"/>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0E449A1E" w14:textId="77777777" w:rsidR="0098602A" w:rsidRPr="004A6FF8"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78D92352" w14:textId="77777777" w:rsidR="0098602A" w:rsidRPr="004A6FF8"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3D2D0A5C" w14:textId="77777777" w:rsidR="0098602A"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03F331C9" w14:textId="77777777" w:rsidR="0098602A" w:rsidRPr="004A6FF8" w:rsidRDefault="0098602A" w:rsidP="0098602A">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23C98EA3" w14:textId="77777777" w:rsidR="0098602A" w:rsidRPr="004A6FF8" w:rsidRDefault="0098602A" w:rsidP="0098602A">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0671D9E9" w14:textId="77777777" w:rsidR="0098602A" w:rsidRPr="004A6FF8" w:rsidRDefault="0098602A" w:rsidP="0098602A">
      <w:pPr>
        <w:spacing w:line="360" w:lineRule="auto"/>
        <w:ind w:left="360"/>
        <w:jc w:val="center"/>
        <w:rPr>
          <w:rFonts w:cs="Arial"/>
          <w:sz w:val="20"/>
          <w:szCs w:val="20"/>
        </w:rPr>
      </w:pPr>
    </w:p>
    <w:p w14:paraId="58C17930" w14:textId="77777777" w:rsidR="0098602A" w:rsidRPr="00607DF5" w:rsidRDefault="0098602A" w:rsidP="0098602A">
      <w:pPr>
        <w:jc w:val="right"/>
        <w:rPr>
          <w:sz w:val="16"/>
          <w:szCs w:val="16"/>
        </w:rPr>
      </w:pPr>
      <w:r w:rsidRPr="00607DF5">
        <w:rPr>
          <w:sz w:val="16"/>
          <w:szCs w:val="16"/>
        </w:rPr>
        <w:t xml:space="preserve">© Copyright North Notts Business Connections </w:t>
      </w:r>
      <w:r>
        <w:rPr>
          <w:sz w:val="16"/>
          <w:szCs w:val="16"/>
        </w:rPr>
        <w:t>2021</w:t>
      </w:r>
    </w:p>
    <w:p w14:paraId="11531376" w14:textId="77777777" w:rsidR="0098602A" w:rsidRDefault="0098602A" w:rsidP="0098602A"/>
    <w:p w14:paraId="3B1343DF" w14:textId="7C6F7823" w:rsidR="00E11A10" w:rsidRPr="00E11A10" w:rsidRDefault="00E11A10" w:rsidP="0098602A">
      <w:pPr>
        <w:widowControl w:val="0"/>
        <w:autoSpaceDE w:val="0"/>
        <w:autoSpaceDN w:val="0"/>
        <w:adjustRightInd w:val="0"/>
        <w:spacing w:after="100" w:afterAutospacing="1" w:line="240" w:lineRule="atLeast"/>
        <w:ind w:firstLine="720"/>
        <w:jc w:val="center"/>
        <w:rPr>
          <w:sz w:val="16"/>
          <w:szCs w:val="16"/>
        </w:rPr>
      </w:pPr>
    </w:p>
    <w:sectPr w:rsidR="00E11A10" w:rsidRPr="00E11A10"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8312F" w14:textId="77777777" w:rsidR="00E21533" w:rsidRDefault="00E21533" w:rsidP="0056143B">
      <w:pPr>
        <w:spacing w:after="0" w:line="240" w:lineRule="auto"/>
      </w:pPr>
      <w:r>
        <w:separator/>
      </w:r>
    </w:p>
  </w:endnote>
  <w:endnote w:type="continuationSeparator" w:id="0">
    <w:p w14:paraId="621636DD" w14:textId="77777777" w:rsidR="00E21533" w:rsidRDefault="00E21533"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5C08" w14:textId="77777777" w:rsidR="00505C4C" w:rsidRDefault="00803571">
    <w:pPr>
      <w:pStyle w:val="Footer"/>
    </w:pPr>
  </w:p>
  <w:p w14:paraId="7BE688DA" w14:textId="77777777" w:rsidR="00505C4C" w:rsidRPr="00505C4C" w:rsidRDefault="00803571">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FD207" w14:textId="77777777" w:rsidR="00E21533" w:rsidRDefault="00E21533" w:rsidP="0056143B">
      <w:pPr>
        <w:spacing w:after="0" w:line="240" w:lineRule="auto"/>
      </w:pPr>
      <w:r>
        <w:separator/>
      </w:r>
    </w:p>
  </w:footnote>
  <w:footnote w:type="continuationSeparator" w:id="0">
    <w:p w14:paraId="49F9B4FC" w14:textId="77777777" w:rsidR="00E21533" w:rsidRDefault="00E21533"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93D6F" w14:textId="77777777" w:rsidR="00822390" w:rsidRPr="00822390" w:rsidRDefault="00500299" w:rsidP="00822390">
    <w:pPr>
      <w:jc w:val="center"/>
      <w:rPr>
        <w:rFonts w:ascii="Gill Sans MT" w:hAnsi="Gill Sans MT"/>
      </w:rPr>
    </w:pPr>
    <w:r>
      <w:rPr>
        <w:rFonts w:ascii="Gill Sans MT" w:hAnsi="Gill Sans MT"/>
        <w:b/>
      </w:rPr>
      <w:t>Rising Star</w:t>
    </w:r>
    <w:r w:rsidR="000215FF">
      <w:rPr>
        <w:rFonts w:ascii="Gill Sans MT" w:hAnsi="Gill Sans MT"/>
        <w:b/>
      </w:rPr>
      <w:t xml:space="preserve"> </w:t>
    </w:r>
    <w:r w:rsidR="0056143B">
      <w:rPr>
        <w:rFonts w:ascii="Gill Sans MT" w:hAnsi="Gill Sans MT"/>
        <w:b/>
      </w:rPr>
      <w:t>Award</w:t>
    </w:r>
  </w:p>
  <w:p w14:paraId="1646CADB" w14:textId="77777777" w:rsidR="00C7474A" w:rsidRPr="00822390" w:rsidRDefault="00803571" w:rsidP="00C7474A">
    <w:pPr>
      <w:jc w:val="center"/>
      <w:rPr>
        <w:rFonts w:ascii="Gill Sans MT" w:hAnsi="Gill Sans MT" w:cs="CenturyGothic,Bold"/>
        <w:b/>
        <w:bCs/>
      </w:rPr>
    </w:pPr>
  </w:p>
  <w:p w14:paraId="34E0ED08" w14:textId="77777777" w:rsidR="003D7FEE" w:rsidRPr="00822390" w:rsidRDefault="00803571" w:rsidP="003D7FEE">
    <w:pPr>
      <w:jc w:val="center"/>
      <w:rPr>
        <w:rFonts w:ascii="Century Gothic" w:hAnsi="Century Gothic" w:cs="CenturyGothic,Bold"/>
        <w:bCs/>
      </w:rPr>
    </w:pPr>
  </w:p>
  <w:p w14:paraId="33F20B99" w14:textId="77777777" w:rsidR="00D67119" w:rsidRDefault="00803571" w:rsidP="00505C4C">
    <w:pPr>
      <w:pStyle w:val="Header"/>
      <w:jc w:val="right"/>
    </w:pPr>
  </w:p>
  <w:p w14:paraId="67B3AF31" w14:textId="77777777" w:rsidR="00D67119" w:rsidRDefault="008035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8D991" w14:textId="65578A51" w:rsidR="008242E3" w:rsidRPr="00291B59" w:rsidRDefault="008242E3" w:rsidP="008242E3">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 xml:space="preserve">North Notts </w:t>
    </w:r>
    <w:proofErr w:type="gramStart"/>
    <w:r w:rsidRPr="00291B59">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291B59">
      <w:rPr>
        <w:rFonts w:ascii="Lucida Sans Unicode" w:eastAsia="Times New Roman" w:hAnsi="Lucida Sans Unicode" w:cs="Lucida Sans Unicode"/>
        <w:b/>
        <w:sz w:val="32"/>
        <w:lang w:eastAsia="en-GB"/>
      </w:rPr>
      <w:t>Awards 20</w:t>
    </w:r>
    <w:r w:rsidR="00DF0990">
      <w:rPr>
        <w:rFonts w:ascii="Lucida Sans Unicode" w:eastAsia="Times New Roman" w:hAnsi="Lucida Sans Unicode" w:cs="Lucida Sans Unicode"/>
        <w:b/>
        <w:sz w:val="32"/>
        <w:lang w:eastAsia="en-GB"/>
      </w:rPr>
      <w:t>22</w:t>
    </w:r>
  </w:p>
  <w:p w14:paraId="6C4F5CED" w14:textId="77777777" w:rsidR="008242E3" w:rsidRDefault="008242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zM1NDM3NDK2tDBS0lEKTi0uzszPAykwrAUAGrfx3SwAAAA="/>
  </w:docVars>
  <w:rsids>
    <w:rsidRoot w:val="00512A35"/>
    <w:rsid w:val="000215FF"/>
    <w:rsid w:val="0004661E"/>
    <w:rsid w:val="00077C2F"/>
    <w:rsid w:val="000928D0"/>
    <w:rsid w:val="000940AD"/>
    <w:rsid w:val="000B4163"/>
    <w:rsid w:val="000D7AE3"/>
    <w:rsid w:val="00114E8B"/>
    <w:rsid w:val="00164D1F"/>
    <w:rsid w:val="00181669"/>
    <w:rsid w:val="00194A14"/>
    <w:rsid w:val="001A23F2"/>
    <w:rsid w:val="001D1432"/>
    <w:rsid w:val="001E20B8"/>
    <w:rsid w:val="00211285"/>
    <w:rsid w:val="002341ED"/>
    <w:rsid w:val="00237411"/>
    <w:rsid w:val="0025294D"/>
    <w:rsid w:val="002824BA"/>
    <w:rsid w:val="0028517D"/>
    <w:rsid w:val="002B5341"/>
    <w:rsid w:val="002F15C0"/>
    <w:rsid w:val="00365227"/>
    <w:rsid w:val="00461C66"/>
    <w:rsid w:val="00470AE5"/>
    <w:rsid w:val="00474E77"/>
    <w:rsid w:val="00500299"/>
    <w:rsid w:val="00512A35"/>
    <w:rsid w:val="00530E01"/>
    <w:rsid w:val="005563CD"/>
    <w:rsid w:val="0056143B"/>
    <w:rsid w:val="00576E77"/>
    <w:rsid w:val="0059397D"/>
    <w:rsid w:val="005B4A2E"/>
    <w:rsid w:val="005C0603"/>
    <w:rsid w:val="005E5C91"/>
    <w:rsid w:val="0060754F"/>
    <w:rsid w:val="00636560"/>
    <w:rsid w:val="006A461B"/>
    <w:rsid w:val="006F22C7"/>
    <w:rsid w:val="006F3F05"/>
    <w:rsid w:val="00780254"/>
    <w:rsid w:val="00803571"/>
    <w:rsid w:val="008242E3"/>
    <w:rsid w:val="008270FD"/>
    <w:rsid w:val="00842C59"/>
    <w:rsid w:val="00846820"/>
    <w:rsid w:val="00860BC6"/>
    <w:rsid w:val="00874DE2"/>
    <w:rsid w:val="0088701A"/>
    <w:rsid w:val="008C4CF9"/>
    <w:rsid w:val="008E140C"/>
    <w:rsid w:val="00936E90"/>
    <w:rsid w:val="00961CFC"/>
    <w:rsid w:val="009702F2"/>
    <w:rsid w:val="0098602A"/>
    <w:rsid w:val="009A75C9"/>
    <w:rsid w:val="009D02E2"/>
    <w:rsid w:val="009D0EDC"/>
    <w:rsid w:val="00A120CE"/>
    <w:rsid w:val="00A343D1"/>
    <w:rsid w:val="00AB3474"/>
    <w:rsid w:val="00AC0A9A"/>
    <w:rsid w:val="00AD40FC"/>
    <w:rsid w:val="00AE0D52"/>
    <w:rsid w:val="00B16B3A"/>
    <w:rsid w:val="00B43CC3"/>
    <w:rsid w:val="00B9542B"/>
    <w:rsid w:val="00B96116"/>
    <w:rsid w:val="00BD7B7C"/>
    <w:rsid w:val="00C0643D"/>
    <w:rsid w:val="00C243A7"/>
    <w:rsid w:val="00C25776"/>
    <w:rsid w:val="00C27742"/>
    <w:rsid w:val="00C46E16"/>
    <w:rsid w:val="00C566AD"/>
    <w:rsid w:val="00C72270"/>
    <w:rsid w:val="00C752A6"/>
    <w:rsid w:val="00CD33DB"/>
    <w:rsid w:val="00D1642D"/>
    <w:rsid w:val="00D31EB6"/>
    <w:rsid w:val="00D74954"/>
    <w:rsid w:val="00DB3E2E"/>
    <w:rsid w:val="00DF0990"/>
    <w:rsid w:val="00E11A10"/>
    <w:rsid w:val="00E1574E"/>
    <w:rsid w:val="00E21533"/>
    <w:rsid w:val="00E21CD0"/>
    <w:rsid w:val="00E455D7"/>
    <w:rsid w:val="00E67AF3"/>
    <w:rsid w:val="00EA031C"/>
    <w:rsid w:val="00EC08F5"/>
    <w:rsid w:val="00EC6B0B"/>
    <w:rsid w:val="00EE6507"/>
    <w:rsid w:val="00F15717"/>
    <w:rsid w:val="00F60A0C"/>
    <w:rsid w:val="00F87B48"/>
    <w:rsid w:val="00FA0D04"/>
    <w:rsid w:val="00FC5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2048D"/>
  <w15:docId w15:val="{F1B9FB27-780F-4B14-90D1-46417E2F6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table" w:styleId="TableGrid">
    <w:name w:val="Table Grid"/>
    <w:basedOn w:val="TableNormal"/>
    <w:uiPriority w:val="59"/>
    <w:rsid w:val="00824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1555</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Day</dc:creator>
  <cp:lastModifiedBy>Mel Day</cp:lastModifiedBy>
  <cp:revision>10</cp:revision>
  <dcterms:created xsi:type="dcterms:W3CDTF">2021-10-18T02:24:00Z</dcterms:created>
  <dcterms:modified xsi:type="dcterms:W3CDTF">2021-11-16T21:02:00Z</dcterms:modified>
</cp:coreProperties>
</file>